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E812EF" w14:textId="3B1D303C" w:rsidR="009D2F46" w:rsidRDefault="009D2F46">
      <w:r>
        <w:rPr>
          <w:noProof/>
        </w:rPr>
        <mc:AlternateContent>
          <mc:Choice Requires="wps">
            <w:drawing>
              <wp:anchor distT="0" distB="0" distL="114300" distR="114300" simplePos="0" relativeHeight="252794880" behindDoc="0" locked="0" layoutInCell="1" allowOverlap="1" wp14:anchorId="0AB4D438" wp14:editId="06F6A223">
                <wp:simplePos x="0" y="0"/>
                <wp:positionH relativeFrom="column">
                  <wp:posOffset>4614545</wp:posOffset>
                </wp:positionH>
                <wp:positionV relativeFrom="paragraph">
                  <wp:posOffset>2625725</wp:posOffset>
                </wp:positionV>
                <wp:extent cx="3166745" cy="1616710"/>
                <wp:effectExtent l="38100" t="38100" r="71755" b="59690"/>
                <wp:wrapNone/>
                <wp:docPr id="80" name="Straight Arrow Connector 79">
                  <a:extLst xmlns:a="http://schemas.openxmlformats.org/drawingml/2006/main">
                    <a:ext uri="{FF2B5EF4-FFF2-40B4-BE49-F238E27FC236}">
                      <a16:creationId xmlns:a16="http://schemas.microsoft.com/office/drawing/2014/main" id="{C5B4A430-94BE-43B9-94A9-91EF493CCE3F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 flipV="1">
                          <a:off x="0" y="0"/>
                          <a:ext cx="3166745" cy="161671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50BE87"/>
                          </a:solidFill>
                          <a:prstDash val="solid"/>
                          <a:miter lim="800000"/>
                          <a:headEnd type="triangle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1FB871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9" o:spid="_x0000_s1026" type="#_x0000_t32" style="position:absolute;margin-left:363.35pt;margin-top:206.75pt;width:249.35pt;height:127.3pt;flip:x y;z-index:252794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" strokecolor="#50be87" strokeweight=".5pt">
                <v:stroke startarrow="block" endarrow="block" joinstyle="miter"/>
                <o:lock v:ext="edit" shapetype="f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763136" behindDoc="0" locked="0" layoutInCell="1" allowOverlap="1" wp14:anchorId="579B7EA1" wp14:editId="47B85DE3">
                <wp:simplePos x="0" y="0"/>
                <wp:positionH relativeFrom="column">
                  <wp:posOffset>4614545</wp:posOffset>
                </wp:positionH>
                <wp:positionV relativeFrom="paragraph">
                  <wp:posOffset>-680720</wp:posOffset>
                </wp:positionV>
                <wp:extent cx="3166745" cy="1701165"/>
                <wp:effectExtent l="38100" t="38100" r="52705" b="51435"/>
                <wp:wrapNone/>
                <wp:docPr id="74" name="Straight Arrow Connector 73">
                  <a:extLst xmlns:a="http://schemas.openxmlformats.org/drawingml/2006/main">
                    <a:ext uri="{FF2B5EF4-FFF2-40B4-BE49-F238E27FC236}">
                      <a16:creationId xmlns:a16="http://schemas.microsoft.com/office/drawing/2014/main" id="{FDF6BB46-C2BF-4A46-886B-770F125A1729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3166745" cy="1701165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50BE87"/>
                          </a:solidFill>
                          <a:prstDash val="solid"/>
                          <a:miter lim="800000"/>
                          <a:headEnd type="triangle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19D0E89" id="Straight Arrow Connector 73" o:spid="_x0000_s1026" type="#_x0000_t32" style="position:absolute;margin-left:363.35pt;margin-top:-53.6pt;width:249.35pt;height:133.95pt;flip:x;z-index:252763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" strokecolor="#50be87" strokeweight=".5pt">
                <v:stroke startarrow="block" endarrow="block" joinstyle="miter"/>
                <o:lock v:ext="edit" shapetype="f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731392" behindDoc="0" locked="0" layoutInCell="1" allowOverlap="1" wp14:anchorId="744890FD" wp14:editId="423D60D3">
                <wp:simplePos x="0" y="0"/>
                <wp:positionH relativeFrom="column">
                  <wp:posOffset>7781925</wp:posOffset>
                </wp:positionH>
                <wp:positionV relativeFrom="paragraph">
                  <wp:posOffset>-1042035</wp:posOffset>
                </wp:positionV>
                <wp:extent cx="1727835" cy="647700"/>
                <wp:effectExtent l="0" t="0" r="24765" b="19050"/>
                <wp:wrapNone/>
                <wp:docPr id="73" name="Rectangle: Rounded Corners 72">
                  <a:extLst xmlns:a="http://schemas.openxmlformats.org/drawingml/2006/main">
                    <a:ext uri="{FF2B5EF4-FFF2-40B4-BE49-F238E27FC236}">
                      <a16:creationId xmlns:a16="http://schemas.microsoft.com/office/drawing/2014/main" id="{334CA587-3F78-4B14-8FAE-8E5448FF9AF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7835" cy="647700"/>
                        </a:xfrm>
                        <a:prstGeom prst="roundRect">
                          <a:avLst/>
                        </a:prstGeom>
                        <a:solidFill>
                          <a:srgbClr val="50BE87"/>
                        </a:solidFill>
                        <a:ln w="12700" cap="flat" cmpd="sng" algn="ctr">
                          <a:solidFill>
                            <a:srgbClr val="50BE8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20785FF" w14:textId="77777777" w:rsidR="009D2F46" w:rsidRDefault="009D2F46" w:rsidP="009D2F46">
                            <w:pPr>
                              <w:spacing w:after="0" w:line="240" w:lineRule="auto"/>
                              <w:jc w:val="center"/>
                              <w:rPr>
                                <w:rFonts w:ascii="Helvetica 75" w:eastAsia="+mn-ea" w:hAnsi="Helvetica 75" w:cs="+mn-cs"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Helvetica 75" w:eastAsia="+mn-ea" w:hAnsi="Helvetica 75" w:cs="+mn-cs"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  <w:t>Dashboard</w:t>
                            </w:r>
                          </w:p>
                        </w:txbxContent>
                      </wps:txbx>
                      <wps:bodyPr lIns="0" tIns="0" rIns="0" bIns="0" rtlCol="0" anchor="ctr" anchorCtr="0"/>
                    </wps:wsp>
                  </a:graphicData>
                </a:graphic>
              </wp:anchor>
            </w:drawing>
          </mc:Choice>
          <mc:Fallback>
            <w:pict>
              <v:roundrect w14:anchorId="744890FD" id="Rectangle: Rounded Corners 72" o:spid="_x0000_s1026" style="position:absolute;margin-left:612.75pt;margin-top:-82.05pt;width:136.05pt;height:51pt;z-index:252731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" fillcolor="#50be87" strokecolor="#50be87" strokeweight="1pt">
                <v:stroke joinstyle="miter"/>
                <v:textbox inset="0,0,0,0">
                  <w:txbxContent>
                    <w:p w14:paraId="120785FF" w14:textId="77777777" w:rsidR="009D2F46" w:rsidRDefault="009D2F46" w:rsidP="009D2F46">
                      <w:pPr>
                        <w:spacing w:after="0" w:line="240" w:lineRule="auto"/>
                        <w:jc w:val="center"/>
                        <w:rPr>
                          <w:rFonts w:ascii="Helvetica 75" w:eastAsia="+mn-ea" w:hAnsi="Helvetica 75" w:cs="+mn-cs"/>
                          <w:color w:val="000000"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rFonts w:ascii="Helvetica 75" w:eastAsia="+mn-ea" w:hAnsi="Helvetica 75" w:cs="+mn-cs"/>
                          <w:color w:val="000000"/>
                          <w:kern w:val="24"/>
                          <w:sz w:val="36"/>
                          <w:szCs w:val="36"/>
                        </w:rPr>
                        <w:t>Dashboard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699648" behindDoc="0" locked="0" layoutInCell="1" allowOverlap="1" wp14:anchorId="1AE6D160" wp14:editId="76F22333">
                <wp:simplePos x="0" y="0"/>
                <wp:positionH relativeFrom="column">
                  <wp:posOffset>7781925</wp:posOffset>
                </wp:positionH>
                <wp:positionV relativeFrom="paragraph">
                  <wp:posOffset>3880485</wp:posOffset>
                </wp:positionV>
                <wp:extent cx="1727835" cy="647700"/>
                <wp:effectExtent l="0" t="0" r="24765" b="19050"/>
                <wp:wrapNone/>
                <wp:docPr id="70" name="Rectangle: Rounded Corners 69">
                  <a:extLst xmlns:a="http://schemas.openxmlformats.org/drawingml/2006/main">
                    <a:ext uri="{FF2B5EF4-FFF2-40B4-BE49-F238E27FC236}">
                      <a16:creationId xmlns:a16="http://schemas.microsoft.com/office/drawing/2014/main" id="{F30D9631-D0AD-4E2F-B937-289A6A707B5E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7835" cy="647700"/>
                        </a:xfrm>
                        <a:prstGeom prst="roundRect">
                          <a:avLst/>
                        </a:prstGeom>
                        <a:solidFill>
                          <a:srgbClr val="50BE87"/>
                        </a:solidFill>
                        <a:ln w="12700" cap="flat" cmpd="sng" algn="ctr">
                          <a:solidFill>
                            <a:srgbClr val="50BE8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3A23CE9" w14:textId="77777777" w:rsidR="009D2F46" w:rsidRDefault="009D2F46" w:rsidP="009D2F46">
                            <w:pPr>
                              <w:spacing w:after="0" w:line="240" w:lineRule="auto"/>
                              <w:jc w:val="center"/>
                              <w:rPr>
                                <w:rFonts w:ascii="Helvetica 75" w:eastAsia="+mn-ea" w:hAnsi="Helvetica 75" w:cs="+mn-cs"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Helvetica 75" w:eastAsia="+mn-ea" w:hAnsi="Helvetica 75" w:cs="+mn-cs"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  <w:t>AI &amp; ML</w:t>
                            </w:r>
                          </w:p>
                        </w:txbxContent>
                      </wps:txbx>
                      <wps:bodyPr lIns="0" tIns="0" rIns="0" bIns="0" rtlCol="0" anchor="ctr" anchorCtr="0"/>
                    </wps:wsp>
                  </a:graphicData>
                </a:graphic>
              </wp:anchor>
            </w:drawing>
          </mc:Choice>
          <mc:Fallback>
            <w:pict>
              <v:roundrect w14:anchorId="1AE6D160" id="Rectangle: Rounded Corners 69" o:spid="_x0000_s1027" style="position:absolute;margin-left:612.75pt;margin-top:305.55pt;width:136.05pt;height:51pt;z-index:252699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" fillcolor="#50be87" strokecolor="#50be87" strokeweight="1pt">
                <v:stroke joinstyle="miter"/>
                <v:textbox inset="0,0,0,0">
                  <w:txbxContent>
                    <w:p w14:paraId="53A23CE9" w14:textId="77777777" w:rsidR="009D2F46" w:rsidRDefault="009D2F46" w:rsidP="009D2F46">
                      <w:pPr>
                        <w:spacing w:after="0" w:line="240" w:lineRule="auto"/>
                        <w:jc w:val="center"/>
                        <w:rPr>
                          <w:rFonts w:ascii="Helvetica 75" w:eastAsia="+mn-ea" w:hAnsi="Helvetica 75" w:cs="+mn-cs"/>
                          <w:color w:val="000000"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rFonts w:ascii="Helvetica 75" w:eastAsia="+mn-ea" w:hAnsi="Helvetica 75" w:cs="+mn-cs"/>
                          <w:color w:val="000000"/>
                          <w:kern w:val="24"/>
                          <w:sz w:val="36"/>
                          <w:szCs w:val="36"/>
                        </w:rPr>
                        <w:t>AI &amp; ML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667904" behindDoc="0" locked="0" layoutInCell="1" allowOverlap="1" wp14:anchorId="0472E6AC" wp14:editId="5481143C">
                <wp:simplePos x="0" y="0"/>
                <wp:positionH relativeFrom="column">
                  <wp:posOffset>46990</wp:posOffset>
                </wp:positionH>
                <wp:positionV relativeFrom="paragraph">
                  <wp:posOffset>0</wp:posOffset>
                </wp:positionV>
                <wp:extent cx="1547495" cy="431800"/>
                <wp:effectExtent l="0" t="0" r="14605" b="25400"/>
                <wp:wrapNone/>
                <wp:docPr id="68" name="Rectangle 67">
                  <a:extLst xmlns:a="http://schemas.openxmlformats.org/drawingml/2006/main">
                    <a:ext uri="{FF2B5EF4-FFF2-40B4-BE49-F238E27FC236}">
                      <a16:creationId xmlns:a16="http://schemas.microsoft.com/office/drawing/2014/main" id="{8D9B006A-6A3B-4CE8-9C24-1C13E072171B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7495" cy="431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 algn="ctr">
                          <a:solidFill>
                            <a:srgbClr val="000000">
                              <a:lumMod val="10000"/>
                              <a:lumOff val="9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DE84B6B" w14:textId="77777777" w:rsidR="009D2F46" w:rsidRDefault="009D2F46" w:rsidP="009D2F46">
                            <w:pPr>
                              <w:spacing w:after="0" w:line="240" w:lineRule="auto"/>
                              <w:jc w:val="center"/>
                              <w:textAlignment w:val="baseline"/>
                              <w:rPr>
                                <w:rFonts w:ascii="Helvetica 55 Roman" w:eastAsia="+mn-ea" w:hAnsi="Helvetica 55 Roman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Helvetica 55 Roman" w:eastAsia="+mn-ea" w:hAnsi="Helvetica 55 Roman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Order Materials, Invoicing </w:t>
                            </w:r>
                          </w:p>
                        </w:txbxContent>
                      </wps:txbx>
                      <wps:bodyPr lIns="0" tIns="0" rIns="0" bIns="0" rtlCol="0" anchor="ctr" anchorCtr="0"/>
                    </wps:wsp>
                  </a:graphicData>
                </a:graphic>
              </wp:anchor>
            </w:drawing>
          </mc:Choice>
          <mc:Fallback>
            <w:pict>
              <v:rect w14:anchorId="0472E6AC" id="Rectangle 67" o:spid="_x0000_s1028" style="position:absolute;margin-left:3.7pt;margin-top:0;width:121.85pt;height:34pt;z-index:252667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" strokecolor="#e5e5e5">
                <v:textbox inset="0,0,0,0">
                  <w:txbxContent>
                    <w:p w14:paraId="7DE84B6B" w14:textId="77777777" w:rsidR="009D2F46" w:rsidRDefault="009D2F46" w:rsidP="009D2F46">
                      <w:pPr>
                        <w:spacing w:after="0" w:line="240" w:lineRule="auto"/>
                        <w:jc w:val="center"/>
                        <w:textAlignment w:val="baseline"/>
                        <w:rPr>
                          <w:rFonts w:ascii="Helvetica 55 Roman" w:eastAsia="+mn-ea" w:hAnsi="Helvetica 55 Roman" w:cs="+mn-cs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Helvetica 55 Roman" w:eastAsia="+mn-ea" w:hAnsi="Helvetica 55 Roman" w:cs="+mn-cs"/>
                          <w:color w:val="000000"/>
                          <w:kern w:val="24"/>
                          <w:sz w:val="28"/>
                          <w:szCs w:val="28"/>
                        </w:rPr>
                        <w:t xml:space="preserve">Order Materials, Invoicing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636160" behindDoc="0" locked="0" layoutInCell="1" allowOverlap="1" wp14:anchorId="1592417C" wp14:editId="3CD1B7B3">
                <wp:simplePos x="0" y="0"/>
                <wp:positionH relativeFrom="column">
                  <wp:posOffset>-685800</wp:posOffset>
                </wp:positionH>
                <wp:positionV relativeFrom="paragraph">
                  <wp:posOffset>933450</wp:posOffset>
                </wp:positionV>
                <wp:extent cx="1547495" cy="431800"/>
                <wp:effectExtent l="0" t="0" r="14605" b="25400"/>
                <wp:wrapNone/>
                <wp:docPr id="67" name="Rectangle 66">
                  <a:extLst xmlns:a="http://schemas.openxmlformats.org/drawingml/2006/main">
                    <a:ext uri="{FF2B5EF4-FFF2-40B4-BE49-F238E27FC236}">
                      <a16:creationId xmlns:a16="http://schemas.microsoft.com/office/drawing/2014/main" id="{6127810B-F0DF-49A1-962C-D6273591FA8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7495" cy="431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 algn="ctr">
                          <a:solidFill>
                            <a:srgbClr val="000000">
                              <a:lumMod val="10000"/>
                              <a:lumOff val="9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178AF42" w14:textId="77777777" w:rsidR="009D2F46" w:rsidRDefault="009D2F46" w:rsidP="009D2F46">
                            <w:pPr>
                              <w:spacing w:after="0" w:line="240" w:lineRule="auto"/>
                              <w:jc w:val="center"/>
                              <w:textAlignment w:val="baseline"/>
                              <w:rPr>
                                <w:rFonts w:ascii="Helvetica 55 Roman" w:eastAsia="+mn-ea" w:hAnsi="Helvetica 55 Roman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Helvetica 55 Roman" w:eastAsia="+mn-ea" w:hAnsi="Helvetica 55 Roman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Shipping &amp; Delivery</w:t>
                            </w:r>
                          </w:p>
                        </w:txbxContent>
                      </wps:txbx>
                      <wps:bodyPr lIns="0" tIns="0" rIns="0" bIns="0" rtlCol="0" anchor="ctr" anchorCtr="0"/>
                    </wps:wsp>
                  </a:graphicData>
                </a:graphic>
              </wp:anchor>
            </w:drawing>
          </mc:Choice>
          <mc:Fallback>
            <w:pict>
              <v:rect w14:anchorId="1592417C" id="Rectangle 66" o:spid="_x0000_s1029" style="position:absolute;margin-left:-54pt;margin-top:73.5pt;width:121.85pt;height:34pt;z-index:252636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" strokecolor="#e5e5e5">
                <v:textbox inset="0,0,0,0">
                  <w:txbxContent>
                    <w:p w14:paraId="3178AF42" w14:textId="77777777" w:rsidR="009D2F46" w:rsidRDefault="009D2F46" w:rsidP="009D2F46">
                      <w:pPr>
                        <w:spacing w:after="0" w:line="240" w:lineRule="auto"/>
                        <w:jc w:val="center"/>
                        <w:textAlignment w:val="baseline"/>
                        <w:rPr>
                          <w:rFonts w:ascii="Helvetica 55 Roman" w:eastAsia="+mn-ea" w:hAnsi="Helvetica 55 Roman" w:cs="+mn-cs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Helvetica 55 Roman" w:eastAsia="+mn-ea" w:hAnsi="Helvetica 55 Roman" w:cs="+mn-cs"/>
                          <w:color w:val="000000"/>
                          <w:kern w:val="24"/>
                          <w:sz w:val="28"/>
                          <w:szCs w:val="28"/>
                        </w:rPr>
                        <w:t>Shipping &amp; Delivery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604416" behindDoc="0" locked="0" layoutInCell="1" allowOverlap="1" wp14:anchorId="6658306D" wp14:editId="70104FC9">
                <wp:simplePos x="0" y="0"/>
                <wp:positionH relativeFrom="column">
                  <wp:posOffset>46990</wp:posOffset>
                </wp:positionH>
                <wp:positionV relativeFrom="paragraph">
                  <wp:posOffset>3038475</wp:posOffset>
                </wp:positionV>
                <wp:extent cx="1547495" cy="431800"/>
                <wp:effectExtent l="0" t="0" r="14605" b="25400"/>
                <wp:wrapNone/>
                <wp:docPr id="66" name="Rectangle 65">
                  <a:extLst xmlns:a="http://schemas.openxmlformats.org/drawingml/2006/main">
                    <a:ext uri="{FF2B5EF4-FFF2-40B4-BE49-F238E27FC236}">
                      <a16:creationId xmlns:a16="http://schemas.microsoft.com/office/drawing/2014/main" id="{59CE6F02-60F3-4BB2-ADD7-3C0B37A8F6F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7495" cy="431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 algn="ctr">
                          <a:solidFill>
                            <a:srgbClr val="000000">
                              <a:lumMod val="10000"/>
                              <a:lumOff val="9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58B70F1" w14:textId="77777777" w:rsidR="009D2F46" w:rsidRDefault="009D2F46" w:rsidP="009D2F46">
                            <w:pPr>
                              <w:spacing w:after="0" w:line="240" w:lineRule="auto"/>
                              <w:jc w:val="center"/>
                              <w:textAlignment w:val="baseline"/>
                              <w:rPr>
                                <w:rFonts w:ascii="Helvetica 55 Roman" w:eastAsia="+mn-ea" w:hAnsi="Helvetica 55 Roman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Helvetica 55 Roman" w:eastAsia="+mn-ea" w:hAnsi="Helvetica 55 Roman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Inventory of Goods</w:t>
                            </w:r>
                          </w:p>
                        </w:txbxContent>
                      </wps:txbx>
                      <wps:bodyPr lIns="0" tIns="0" rIns="0" bIns="0" rtlCol="0" anchor="ctr" anchorCtr="0"/>
                    </wps:wsp>
                  </a:graphicData>
                </a:graphic>
              </wp:anchor>
            </w:drawing>
          </mc:Choice>
          <mc:Fallback>
            <w:pict>
              <v:rect w14:anchorId="6658306D" id="Rectangle 65" o:spid="_x0000_s1030" style="position:absolute;margin-left:3.7pt;margin-top:239.25pt;width:121.85pt;height:34pt;z-index:252604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" strokecolor="#e5e5e5">
                <v:textbox inset="0,0,0,0">
                  <w:txbxContent>
                    <w:p w14:paraId="658B70F1" w14:textId="77777777" w:rsidR="009D2F46" w:rsidRDefault="009D2F46" w:rsidP="009D2F46">
                      <w:pPr>
                        <w:spacing w:after="0" w:line="240" w:lineRule="auto"/>
                        <w:jc w:val="center"/>
                        <w:textAlignment w:val="baseline"/>
                        <w:rPr>
                          <w:rFonts w:ascii="Helvetica 55 Roman" w:eastAsia="+mn-ea" w:hAnsi="Helvetica 55 Roman" w:cs="+mn-cs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Helvetica 55 Roman" w:eastAsia="+mn-ea" w:hAnsi="Helvetica 55 Roman" w:cs="+mn-cs"/>
                          <w:color w:val="000000"/>
                          <w:kern w:val="24"/>
                          <w:sz w:val="28"/>
                          <w:szCs w:val="28"/>
                        </w:rPr>
                        <w:t>Inventory of Good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572672" behindDoc="0" locked="0" layoutInCell="1" allowOverlap="1" wp14:anchorId="40A3C913" wp14:editId="259213DA">
                <wp:simplePos x="0" y="0"/>
                <wp:positionH relativeFrom="column">
                  <wp:posOffset>3408680</wp:posOffset>
                </wp:positionH>
                <wp:positionV relativeFrom="paragraph">
                  <wp:posOffset>3953510</wp:posOffset>
                </wp:positionV>
                <wp:extent cx="1547495" cy="431800"/>
                <wp:effectExtent l="0" t="0" r="14605" b="25400"/>
                <wp:wrapNone/>
                <wp:docPr id="65" name="Rectangle 64">
                  <a:extLst xmlns:a="http://schemas.openxmlformats.org/drawingml/2006/main">
                    <a:ext uri="{FF2B5EF4-FFF2-40B4-BE49-F238E27FC236}">
                      <a16:creationId xmlns:a16="http://schemas.microsoft.com/office/drawing/2014/main" id="{0B0DBAF2-EC00-4ADE-B2A0-DBA95C4F325E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7495" cy="431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 algn="ctr">
                          <a:solidFill>
                            <a:srgbClr val="000000">
                              <a:lumMod val="10000"/>
                              <a:lumOff val="9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48175A8" w14:textId="77777777" w:rsidR="009D2F46" w:rsidRDefault="009D2F46" w:rsidP="009D2F46">
                            <w:pPr>
                              <w:spacing w:after="0" w:line="240" w:lineRule="auto"/>
                              <w:jc w:val="center"/>
                              <w:textAlignment w:val="baseline"/>
                              <w:rPr>
                                <w:rFonts w:ascii="Helvetica 55 Roman" w:eastAsia="+mn-ea" w:hAnsi="Helvetica 55 Roman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Helvetica 55 Roman" w:eastAsia="+mn-ea" w:hAnsi="Helvetica 55 Roman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Monitor &amp; Control Machines</w:t>
                            </w:r>
                          </w:p>
                        </w:txbxContent>
                      </wps:txbx>
                      <wps:bodyPr lIns="0" tIns="0" rIns="0" bIns="0" rtlCol="0" anchor="ctr" anchorCtr="0"/>
                    </wps:wsp>
                  </a:graphicData>
                </a:graphic>
              </wp:anchor>
            </w:drawing>
          </mc:Choice>
          <mc:Fallback>
            <w:pict>
              <v:rect w14:anchorId="40A3C913" id="Rectangle 64" o:spid="_x0000_s1031" style="position:absolute;margin-left:268.4pt;margin-top:311.3pt;width:121.85pt;height:34pt;z-index:252572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" strokecolor="#e5e5e5">
                <v:textbox inset="0,0,0,0">
                  <w:txbxContent>
                    <w:p w14:paraId="348175A8" w14:textId="77777777" w:rsidR="009D2F46" w:rsidRDefault="009D2F46" w:rsidP="009D2F46">
                      <w:pPr>
                        <w:spacing w:after="0" w:line="240" w:lineRule="auto"/>
                        <w:jc w:val="center"/>
                        <w:textAlignment w:val="baseline"/>
                        <w:rPr>
                          <w:rFonts w:ascii="Helvetica 55 Roman" w:eastAsia="+mn-ea" w:hAnsi="Helvetica 55 Roman" w:cs="+mn-cs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Helvetica 55 Roman" w:eastAsia="+mn-ea" w:hAnsi="Helvetica 55 Roman" w:cs="+mn-cs"/>
                          <w:color w:val="000000"/>
                          <w:kern w:val="24"/>
                          <w:sz w:val="28"/>
                          <w:szCs w:val="28"/>
                        </w:rPr>
                        <w:t>Monitor &amp; Control Machine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540928" behindDoc="0" locked="0" layoutInCell="1" allowOverlap="1" wp14:anchorId="25A0415C" wp14:editId="3A4FE1B1">
                <wp:simplePos x="0" y="0"/>
                <wp:positionH relativeFrom="column">
                  <wp:posOffset>6743700</wp:posOffset>
                </wp:positionH>
                <wp:positionV relativeFrom="paragraph">
                  <wp:posOffset>3038475</wp:posOffset>
                </wp:positionV>
                <wp:extent cx="1547495" cy="431800"/>
                <wp:effectExtent l="0" t="0" r="14605" b="25400"/>
                <wp:wrapNone/>
                <wp:docPr id="64" name="Rectangle 63">
                  <a:extLst xmlns:a="http://schemas.openxmlformats.org/drawingml/2006/main">
                    <a:ext uri="{FF2B5EF4-FFF2-40B4-BE49-F238E27FC236}">
                      <a16:creationId xmlns:a16="http://schemas.microsoft.com/office/drawing/2014/main" id="{9AC9B011-5917-47CA-984E-82EDDD90AF5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7495" cy="431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 algn="ctr">
                          <a:solidFill>
                            <a:srgbClr val="000000">
                              <a:lumMod val="10000"/>
                              <a:lumOff val="9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D87241F" w14:textId="77777777" w:rsidR="009D2F46" w:rsidRDefault="009D2F46" w:rsidP="009D2F46">
                            <w:pPr>
                              <w:spacing w:after="0" w:line="240" w:lineRule="auto"/>
                              <w:jc w:val="center"/>
                              <w:textAlignment w:val="baseline"/>
                              <w:rPr>
                                <w:rFonts w:ascii="Helvetica 55 Roman" w:eastAsia="+mn-ea" w:hAnsi="Helvetica 55 Roman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Helvetica 55 Roman" w:eastAsia="+mn-ea" w:hAnsi="Helvetica 55 Roman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Monitor &amp; Control Plant</w:t>
                            </w:r>
                          </w:p>
                        </w:txbxContent>
                      </wps:txbx>
                      <wps:bodyPr lIns="0" tIns="0" rIns="0" bIns="0" rtlCol="0" anchor="ctr" anchorCtr="0"/>
                    </wps:wsp>
                  </a:graphicData>
                </a:graphic>
              </wp:anchor>
            </w:drawing>
          </mc:Choice>
          <mc:Fallback>
            <w:pict>
              <v:rect w14:anchorId="25A0415C" id="Rectangle 63" o:spid="_x0000_s1032" style="position:absolute;margin-left:531pt;margin-top:239.25pt;width:121.85pt;height:34pt;z-index:252540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" strokecolor="#e5e5e5">
                <v:textbox inset="0,0,0,0">
                  <w:txbxContent>
                    <w:p w14:paraId="2D87241F" w14:textId="77777777" w:rsidR="009D2F46" w:rsidRDefault="009D2F46" w:rsidP="009D2F46">
                      <w:pPr>
                        <w:spacing w:after="0" w:line="240" w:lineRule="auto"/>
                        <w:jc w:val="center"/>
                        <w:textAlignment w:val="baseline"/>
                        <w:rPr>
                          <w:rFonts w:ascii="Helvetica 55 Roman" w:eastAsia="+mn-ea" w:hAnsi="Helvetica 55 Roman" w:cs="+mn-cs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Helvetica 55 Roman" w:eastAsia="+mn-ea" w:hAnsi="Helvetica 55 Roman" w:cs="+mn-cs"/>
                          <w:color w:val="000000"/>
                          <w:kern w:val="24"/>
                          <w:sz w:val="28"/>
                          <w:szCs w:val="28"/>
                        </w:rPr>
                        <w:t>Monitor &amp; Control Plant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509184" behindDoc="0" locked="0" layoutInCell="1" allowOverlap="1" wp14:anchorId="5F42758C" wp14:editId="4E1297A1">
                <wp:simplePos x="0" y="0"/>
                <wp:positionH relativeFrom="column">
                  <wp:posOffset>7579995</wp:posOffset>
                </wp:positionH>
                <wp:positionV relativeFrom="paragraph">
                  <wp:posOffset>933450</wp:posOffset>
                </wp:positionV>
                <wp:extent cx="1547495" cy="431800"/>
                <wp:effectExtent l="0" t="0" r="14605" b="25400"/>
                <wp:wrapNone/>
                <wp:docPr id="63" name="Rectangle 62">
                  <a:extLst xmlns:a="http://schemas.openxmlformats.org/drawingml/2006/main">
                    <a:ext uri="{FF2B5EF4-FFF2-40B4-BE49-F238E27FC236}">
                      <a16:creationId xmlns:a16="http://schemas.microsoft.com/office/drawing/2014/main" id="{4B23356E-EA5E-44B8-8119-5111E3A017B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7495" cy="431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 algn="ctr">
                          <a:solidFill>
                            <a:srgbClr val="000000">
                              <a:lumMod val="10000"/>
                              <a:lumOff val="9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FE9F5CA" w14:textId="77777777" w:rsidR="009D2F46" w:rsidRDefault="009D2F46" w:rsidP="009D2F46">
                            <w:pPr>
                              <w:spacing w:after="0" w:line="240" w:lineRule="auto"/>
                              <w:jc w:val="center"/>
                              <w:textAlignment w:val="baseline"/>
                              <w:rPr>
                                <w:rFonts w:ascii="Helvetica 55 Roman" w:eastAsia="+mn-ea" w:hAnsi="Helvetica 55 Roman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Helvetica 55 Roman" w:eastAsia="+mn-ea" w:hAnsi="Helvetica 55 Roman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Execute Manufacturing</w:t>
                            </w:r>
                          </w:p>
                        </w:txbxContent>
                      </wps:txbx>
                      <wps:bodyPr lIns="0" tIns="0" rIns="0" bIns="0" rtlCol="0" anchor="ctr" anchorCtr="0"/>
                    </wps:wsp>
                  </a:graphicData>
                </a:graphic>
              </wp:anchor>
            </w:drawing>
          </mc:Choice>
          <mc:Fallback>
            <w:pict>
              <v:rect w14:anchorId="5F42758C" id="Rectangle 62" o:spid="_x0000_s1033" style="position:absolute;margin-left:596.85pt;margin-top:73.5pt;width:121.85pt;height:34pt;z-index:252509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" strokecolor="#e5e5e5">
                <v:textbox inset="0,0,0,0">
                  <w:txbxContent>
                    <w:p w14:paraId="5FE9F5CA" w14:textId="77777777" w:rsidR="009D2F46" w:rsidRDefault="009D2F46" w:rsidP="009D2F46">
                      <w:pPr>
                        <w:spacing w:after="0" w:line="240" w:lineRule="auto"/>
                        <w:jc w:val="center"/>
                        <w:textAlignment w:val="baseline"/>
                        <w:rPr>
                          <w:rFonts w:ascii="Helvetica 55 Roman" w:eastAsia="+mn-ea" w:hAnsi="Helvetica 55 Roman" w:cs="+mn-cs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Helvetica 55 Roman" w:eastAsia="+mn-ea" w:hAnsi="Helvetica 55 Roman" w:cs="+mn-cs"/>
                          <w:color w:val="000000"/>
                          <w:kern w:val="24"/>
                          <w:sz w:val="28"/>
                          <w:szCs w:val="28"/>
                        </w:rPr>
                        <w:t>Execute Manufacturing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477440" behindDoc="0" locked="0" layoutInCell="1" allowOverlap="1" wp14:anchorId="267676AB" wp14:editId="38C3E41A">
                <wp:simplePos x="0" y="0"/>
                <wp:positionH relativeFrom="column">
                  <wp:posOffset>6743700</wp:posOffset>
                </wp:positionH>
                <wp:positionV relativeFrom="paragraph">
                  <wp:posOffset>15875</wp:posOffset>
                </wp:positionV>
                <wp:extent cx="1547495" cy="431800"/>
                <wp:effectExtent l="0" t="0" r="14605" b="25400"/>
                <wp:wrapNone/>
                <wp:docPr id="62" name="Rectangle 61">
                  <a:extLst xmlns:a="http://schemas.openxmlformats.org/drawingml/2006/main">
                    <a:ext uri="{FF2B5EF4-FFF2-40B4-BE49-F238E27FC236}">
                      <a16:creationId xmlns:a16="http://schemas.microsoft.com/office/drawing/2014/main" id="{D980BF7E-5B6B-4675-A11F-EB58A9E3D19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7495" cy="431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 algn="ctr">
                          <a:solidFill>
                            <a:srgbClr val="000000">
                              <a:lumMod val="10000"/>
                              <a:lumOff val="9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FB00CDB" w14:textId="77777777" w:rsidR="009D2F46" w:rsidRDefault="009D2F46" w:rsidP="009D2F46">
                            <w:pPr>
                              <w:spacing w:after="0" w:line="240" w:lineRule="auto"/>
                              <w:jc w:val="center"/>
                              <w:textAlignment w:val="baseline"/>
                              <w:rPr>
                                <w:rFonts w:ascii="Helvetica 55 Roman" w:eastAsia="+mn-ea" w:hAnsi="Helvetica 55 Roman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Helvetica 55 Roman" w:eastAsia="+mn-ea" w:hAnsi="Helvetica 55 Roman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Plan of Manufacturing</w:t>
                            </w:r>
                          </w:p>
                        </w:txbxContent>
                      </wps:txbx>
                      <wps:bodyPr lIns="0" tIns="0" rIns="0" bIns="0" rtlCol="0" anchor="ctr" anchorCtr="0"/>
                    </wps:wsp>
                  </a:graphicData>
                </a:graphic>
              </wp:anchor>
            </w:drawing>
          </mc:Choice>
          <mc:Fallback>
            <w:pict>
              <v:rect w14:anchorId="267676AB" id="Rectangle 61" o:spid="_x0000_s1034" style="position:absolute;margin-left:531pt;margin-top:1.25pt;width:121.85pt;height:34pt;z-index:252477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" strokecolor="#e5e5e5">
                <v:textbox inset="0,0,0,0">
                  <w:txbxContent>
                    <w:p w14:paraId="3FB00CDB" w14:textId="77777777" w:rsidR="009D2F46" w:rsidRDefault="009D2F46" w:rsidP="009D2F46">
                      <w:pPr>
                        <w:spacing w:after="0" w:line="240" w:lineRule="auto"/>
                        <w:jc w:val="center"/>
                        <w:textAlignment w:val="baseline"/>
                        <w:rPr>
                          <w:rFonts w:ascii="Helvetica 55 Roman" w:eastAsia="+mn-ea" w:hAnsi="Helvetica 55 Roman" w:cs="+mn-cs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Helvetica 55 Roman" w:eastAsia="+mn-ea" w:hAnsi="Helvetica 55 Roman" w:cs="+mn-cs"/>
                          <w:color w:val="000000"/>
                          <w:kern w:val="24"/>
                          <w:sz w:val="28"/>
                          <w:szCs w:val="28"/>
                        </w:rPr>
                        <w:t>Plan of Manufacturing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445696" behindDoc="0" locked="0" layoutInCell="1" allowOverlap="1" wp14:anchorId="35571D6F" wp14:editId="7F1DE415">
                <wp:simplePos x="0" y="0"/>
                <wp:positionH relativeFrom="column">
                  <wp:posOffset>3380740</wp:posOffset>
                </wp:positionH>
                <wp:positionV relativeFrom="paragraph">
                  <wp:posOffset>-907415</wp:posOffset>
                </wp:positionV>
                <wp:extent cx="1547495" cy="431800"/>
                <wp:effectExtent l="0" t="0" r="14605" b="25400"/>
                <wp:wrapNone/>
                <wp:docPr id="61" name="Rectangle 60">
                  <a:extLst xmlns:a="http://schemas.openxmlformats.org/drawingml/2006/main">
                    <a:ext uri="{FF2B5EF4-FFF2-40B4-BE49-F238E27FC236}">
                      <a16:creationId xmlns:a16="http://schemas.microsoft.com/office/drawing/2014/main" id="{506701D3-1F90-476D-8BCE-9736BA5494F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7495" cy="431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 cap="flat" cmpd="sng" algn="ctr">
                          <a:solidFill>
                            <a:srgbClr val="9164CD"/>
                          </a:solidFill>
                          <a:prstDash val="sysDot"/>
                          <a:miter lim="800000"/>
                        </a:ln>
                        <a:effectLst/>
                      </wps:spPr>
                      <wps:txbx>
                        <w:txbxContent>
                          <w:p w14:paraId="4719B135" w14:textId="77777777" w:rsidR="009D2F46" w:rsidRDefault="009D2F46" w:rsidP="009D2F46">
                            <w:pPr>
                              <w:spacing w:after="0" w:line="240" w:lineRule="auto"/>
                              <w:jc w:val="center"/>
                              <w:textAlignment w:val="baseline"/>
                              <w:rPr>
                                <w:rFonts w:ascii="Helvetica 55 Roman" w:eastAsia="+mn-ea" w:hAnsi="Helvetica 55 Roman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Helvetica 55 Roman" w:eastAsia="+mn-ea" w:hAnsi="Helvetica 55 Roman" w:cs="+mn-cs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Sales of Goods</w:t>
                            </w:r>
                          </w:p>
                        </w:txbxContent>
                      </wps:txbx>
                      <wps:bodyPr lIns="0" tIns="0" rIns="0" bIns="0" rtlCol="0" anchor="ctr" anchorCtr="0"/>
                    </wps:wsp>
                  </a:graphicData>
                </a:graphic>
              </wp:anchor>
            </w:drawing>
          </mc:Choice>
          <mc:Fallback>
            <w:pict>
              <v:rect w14:anchorId="35571D6F" id="Rectangle 60" o:spid="_x0000_s1035" style="position:absolute;margin-left:266.2pt;margin-top:-71.45pt;width:121.85pt;height:34pt;z-index:252445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" strokecolor="#9164cd" strokeweight=".25pt">
                <v:stroke dashstyle="1 1"/>
                <v:textbox inset="0,0,0,0">
                  <w:txbxContent>
                    <w:p w14:paraId="4719B135" w14:textId="77777777" w:rsidR="009D2F46" w:rsidRDefault="009D2F46" w:rsidP="009D2F46">
                      <w:pPr>
                        <w:spacing w:after="0" w:line="240" w:lineRule="auto"/>
                        <w:jc w:val="center"/>
                        <w:textAlignment w:val="baseline"/>
                        <w:rPr>
                          <w:rFonts w:ascii="Helvetica 55 Roman" w:eastAsia="+mn-ea" w:hAnsi="Helvetica 55 Roman" w:cs="+mn-cs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Helvetica 55 Roman" w:eastAsia="+mn-ea" w:hAnsi="Helvetica 55 Roman" w:cs="+mn-cs"/>
                          <w:color w:val="000000"/>
                          <w:kern w:val="24"/>
                          <w:sz w:val="28"/>
                          <w:szCs w:val="28"/>
                        </w:rPr>
                        <w:t>Sales of Good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413952" behindDoc="0" locked="0" layoutInCell="1" allowOverlap="1" wp14:anchorId="1B47BDB2" wp14:editId="0BDED855">
                <wp:simplePos x="0" y="0"/>
                <wp:positionH relativeFrom="column">
                  <wp:posOffset>4244975</wp:posOffset>
                </wp:positionH>
                <wp:positionV relativeFrom="paragraph">
                  <wp:posOffset>2719070</wp:posOffset>
                </wp:positionV>
                <wp:extent cx="0" cy="610870"/>
                <wp:effectExtent l="76200" t="38100" r="57150" b="55880"/>
                <wp:wrapNone/>
                <wp:docPr id="56" name="Straight Arrow Connector 55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1FC063-1EF1-4844-845B-2709E17A7311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61087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7900"/>
                          </a:solidFill>
                          <a:prstDash val="solid"/>
                          <a:miter lim="800000"/>
                          <a:headEnd type="triangle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87D432C" id="Straight Arrow Connector 55" o:spid="_x0000_s1026" type="#_x0000_t32" style="position:absolute;margin-left:334.25pt;margin-top:214.1pt;width:0;height:48.1pt;z-index:252413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" strokecolor="#ff7900" strokeweight=".5pt">
                <v:stroke startarrow="block" endarrow="block" joinstyle="miter"/>
                <o:lock v:ext="edit" shapetype="f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382208" behindDoc="0" locked="0" layoutInCell="1" allowOverlap="1" wp14:anchorId="77E5365E" wp14:editId="190C672D">
                <wp:simplePos x="0" y="0"/>
                <wp:positionH relativeFrom="column">
                  <wp:posOffset>4881880</wp:posOffset>
                </wp:positionH>
                <wp:positionV relativeFrom="paragraph">
                  <wp:posOffset>2455545</wp:posOffset>
                </wp:positionV>
                <wp:extent cx="659765" cy="281305"/>
                <wp:effectExtent l="38100" t="38100" r="64135" b="61595"/>
                <wp:wrapNone/>
                <wp:docPr id="53" name="Straight Arrow Connector 52">
                  <a:extLst xmlns:a="http://schemas.openxmlformats.org/drawingml/2006/main">
                    <a:ext uri="{FF2B5EF4-FFF2-40B4-BE49-F238E27FC236}">
                      <a16:creationId xmlns:a16="http://schemas.microsoft.com/office/drawing/2014/main" id="{62E714B0-F0FC-4469-96DC-BF40D0F5C720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59765" cy="281305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7900"/>
                          </a:solidFill>
                          <a:prstDash val="solid"/>
                          <a:miter lim="800000"/>
                          <a:headEnd type="triangle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7E0BEC7" id="Straight Arrow Connector 52" o:spid="_x0000_s1026" type="#_x0000_t32" style="position:absolute;margin-left:384.4pt;margin-top:193.35pt;width:51.95pt;height:22.15pt;z-index:25238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" strokecolor="#ff7900" strokeweight=".5pt">
                <v:stroke startarrow="block" endarrow="block" joinstyle="miter"/>
                <o:lock v:ext="edit" shapetype="f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350464" behindDoc="0" locked="0" layoutInCell="1" allowOverlap="1" wp14:anchorId="4007B9E4" wp14:editId="6DFCDF38">
                <wp:simplePos x="0" y="0"/>
                <wp:positionH relativeFrom="column">
                  <wp:posOffset>2948940</wp:posOffset>
                </wp:positionH>
                <wp:positionV relativeFrom="paragraph">
                  <wp:posOffset>2455545</wp:posOffset>
                </wp:positionV>
                <wp:extent cx="659765" cy="281305"/>
                <wp:effectExtent l="38100" t="38100" r="64135" b="61595"/>
                <wp:wrapNone/>
                <wp:docPr id="50" name="Straight Arrow Connector 49">
                  <a:extLst xmlns:a="http://schemas.openxmlformats.org/drawingml/2006/main">
                    <a:ext uri="{FF2B5EF4-FFF2-40B4-BE49-F238E27FC236}">
                      <a16:creationId xmlns:a16="http://schemas.microsoft.com/office/drawing/2014/main" id="{BF014347-EA7E-4B5E-81E2-A6311482C71A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659765" cy="281305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7900"/>
                          </a:solidFill>
                          <a:prstDash val="solid"/>
                          <a:miter lim="800000"/>
                          <a:headEnd type="triangle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B62BCCA" id="Straight Arrow Connector 49" o:spid="_x0000_s1026" type="#_x0000_t32" style="position:absolute;margin-left:232.2pt;margin-top:193.35pt;width:51.95pt;height:22.15pt;flip:x;z-index:25235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" strokecolor="#ff7900" strokeweight=".5pt">
                <v:stroke startarrow="block" endarrow="block" joinstyle="miter"/>
                <o:lock v:ext="edit" shapetype="f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318720" behindDoc="0" locked="0" layoutInCell="1" allowOverlap="1" wp14:anchorId="6BC1CB22" wp14:editId="5E86A1DF">
                <wp:simplePos x="0" y="0"/>
                <wp:positionH relativeFrom="column">
                  <wp:posOffset>2084070</wp:posOffset>
                </wp:positionH>
                <wp:positionV relativeFrom="paragraph">
                  <wp:posOffset>1857375</wp:posOffset>
                </wp:positionV>
                <wp:extent cx="1261110" cy="0"/>
                <wp:effectExtent l="38100" t="76200" r="15240" b="95250"/>
                <wp:wrapNone/>
                <wp:docPr id="47" name="Straight Arrow Connector 46">
                  <a:extLst xmlns:a="http://schemas.openxmlformats.org/drawingml/2006/main">
                    <a:ext uri="{FF2B5EF4-FFF2-40B4-BE49-F238E27FC236}">
                      <a16:creationId xmlns:a16="http://schemas.microsoft.com/office/drawing/2014/main" id="{AECC330E-BB5D-4C06-B558-FDE11E955485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261110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7900"/>
                          </a:solidFill>
                          <a:prstDash val="solid"/>
                          <a:miter lim="800000"/>
                          <a:headEnd type="triangle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AA4101A" id="Straight Arrow Connector 46" o:spid="_x0000_s1026" type="#_x0000_t32" style="position:absolute;margin-left:164.1pt;margin-top:146.25pt;width:99.3pt;height:0;flip:x;z-index:25231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" strokecolor="#ff7900" strokeweight=".5pt">
                <v:stroke startarrow="block" endarrow="block" joinstyle="miter"/>
                <o:lock v:ext="edit" shapetype="f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286976" behindDoc="0" locked="0" layoutInCell="1" allowOverlap="1" wp14:anchorId="05730ADC" wp14:editId="6D57DB58">
                <wp:simplePos x="0" y="0"/>
                <wp:positionH relativeFrom="column">
                  <wp:posOffset>5145405</wp:posOffset>
                </wp:positionH>
                <wp:positionV relativeFrom="paragraph">
                  <wp:posOffset>1857375</wp:posOffset>
                </wp:positionV>
                <wp:extent cx="1260475" cy="0"/>
                <wp:effectExtent l="38100" t="76200" r="15875" b="95250"/>
                <wp:wrapNone/>
                <wp:docPr id="44" name="Straight Arrow Connector 43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10FE89-38BB-4443-9335-3D7E879A265A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 flipV="1">
                          <a:off x="0" y="0"/>
                          <a:ext cx="1260475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7900"/>
                          </a:solidFill>
                          <a:prstDash val="solid"/>
                          <a:miter lim="800000"/>
                          <a:headEnd type="triangle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09F3DE0" id="Straight Arrow Connector 43" o:spid="_x0000_s1026" type="#_x0000_t32" style="position:absolute;margin-left:405.15pt;margin-top:146.25pt;width:99.25pt;height:0;flip:x y;z-index:25228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" strokecolor="#ff7900" strokeweight=".5pt">
                <v:stroke startarrow="block" endarrow="block" joinstyle="miter"/>
                <o:lock v:ext="edit" shapetype="f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255232" behindDoc="0" locked="0" layoutInCell="1" allowOverlap="1" wp14:anchorId="0C6E91A2" wp14:editId="3F24442A">
                <wp:simplePos x="0" y="0"/>
                <wp:positionH relativeFrom="column">
                  <wp:posOffset>4881880</wp:posOffset>
                </wp:positionH>
                <wp:positionV relativeFrom="paragraph">
                  <wp:posOffset>901700</wp:posOffset>
                </wp:positionV>
                <wp:extent cx="659765" cy="280670"/>
                <wp:effectExtent l="38100" t="38100" r="64135" b="62230"/>
                <wp:wrapNone/>
                <wp:docPr id="41" name="Straight Arrow Connector 40">
                  <a:extLst xmlns:a="http://schemas.openxmlformats.org/drawingml/2006/main">
                    <a:ext uri="{FF2B5EF4-FFF2-40B4-BE49-F238E27FC236}">
                      <a16:creationId xmlns:a16="http://schemas.microsoft.com/office/drawing/2014/main" id="{E15BD096-C706-4A5D-9776-9532515D36C3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659765" cy="28067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7900"/>
                          </a:solidFill>
                          <a:prstDash val="solid"/>
                          <a:miter lim="800000"/>
                          <a:headEnd type="triangle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2A2604E" id="Straight Arrow Connector 40" o:spid="_x0000_s1026" type="#_x0000_t32" style="position:absolute;margin-left:384.4pt;margin-top:71pt;width:51.95pt;height:22.1pt;flip:x;z-index:252255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" strokecolor="#ff7900" strokeweight=".5pt">
                <v:stroke startarrow="block" endarrow="block" joinstyle="miter"/>
                <o:lock v:ext="edit" shapetype="f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223488" behindDoc="0" locked="0" layoutInCell="1" allowOverlap="1" wp14:anchorId="22E4B24B" wp14:editId="34EB3A31">
                <wp:simplePos x="0" y="0"/>
                <wp:positionH relativeFrom="column">
                  <wp:posOffset>4244975</wp:posOffset>
                </wp:positionH>
                <wp:positionV relativeFrom="paragraph">
                  <wp:posOffset>307975</wp:posOffset>
                </wp:positionV>
                <wp:extent cx="0" cy="610870"/>
                <wp:effectExtent l="76200" t="38100" r="57150" b="55880"/>
                <wp:wrapNone/>
                <wp:docPr id="38" name="Straight Arrow Connector 37">
                  <a:extLst xmlns:a="http://schemas.openxmlformats.org/drawingml/2006/main">
                    <a:ext uri="{FF2B5EF4-FFF2-40B4-BE49-F238E27FC236}">
                      <a16:creationId xmlns:a16="http://schemas.microsoft.com/office/drawing/2014/main" id="{B119F6EF-AEBC-49A8-AA8F-3741FA5C1A51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61087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7900"/>
                          </a:solidFill>
                          <a:prstDash val="solid"/>
                          <a:miter lim="800000"/>
                          <a:headEnd type="triangle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4B965AF" id="Straight Arrow Connector 37" o:spid="_x0000_s1026" type="#_x0000_t32" style="position:absolute;margin-left:334.25pt;margin-top:24.25pt;width:0;height:48.1pt;z-index:252223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" strokecolor="#ff7900" strokeweight=".5pt">
                <v:stroke startarrow="block" endarrow="block" joinstyle="miter"/>
                <o:lock v:ext="edit" shapetype="f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191744" behindDoc="0" locked="0" layoutInCell="1" allowOverlap="1" wp14:anchorId="6CD52FEF" wp14:editId="071B146C">
                <wp:simplePos x="0" y="0"/>
                <wp:positionH relativeFrom="column">
                  <wp:posOffset>2948940</wp:posOffset>
                </wp:positionH>
                <wp:positionV relativeFrom="paragraph">
                  <wp:posOffset>901700</wp:posOffset>
                </wp:positionV>
                <wp:extent cx="659765" cy="280670"/>
                <wp:effectExtent l="38100" t="38100" r="64135" b="62230"/>
                <wp:wrapNone/>
                <wp:docPr id="36" name="Straight Arrow Connector 35">
                  <a:extLst xmlns:a="http://schemas.openxmlformats.org/drawingml/2006/main">
                    <a:ext uri="{FF2B5EF4-FFF2-40B4-BE49-F238E27FC236}">
                      <a16:creationId xmlns:a16="http://schemas.microsoft.com/office/drawing/2014/main" id="{28C959C9-00A6-4C80-B120-8CEB570343D4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59765" cy="28067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7900"/>
                          </a:solidFill>
                          <a:prstDash val="solid"/>
                          <a:miter lim="800000"/>
                          <a:headEnd type="triangle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C3C91C6" id="Straight Arrow Connector 35" o:spid="_x0000_s1026" type="#_x0000_t32" style="position:absolute;margin-left:232.2pt;margin-top:71pt;width:51.95pt;height:22.1pt;z-index:252191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" strokecolor="#ff7900" strokeweight=".5pt">
                <v:stroke startarrow="block" endarrow="block" joinstyle="miter"/>
                <o:lock v:ext="edit" shapetype="f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160000" behindDoc="0" locked="0" layoutInCell="1" allowOverlap="1" wp14:anchorId="39867927" wp14:editId="59B81C1B">
                <wp:simplePos x="0" y="0"/>
                <wp:positionH relativeFrom="column">
                  <wp:posOffset>3345180</wp:posOffset>
                </wp:positionH>
                <wp:positionV relativeFrom="paragraph">
                  <wp:posOffset>880745</wp:posOffset>
                </wp:positionV>
                <wp:extent cx="1799590" cy="1799590"/>
                <wp:effectExtent l="0" t="0" r="0" b="0"/>
                <wp:wrapNone/>
                <wp:docPr id="69" name="Phase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9590" cy="1799590"/>
                        </a:xfrm>
                        <a:prstGeom prst="ellipse">
                          <a:avLst/>
                        </a:prstGeom>
                        <a:solidFill>
                          <a:srgbClr val="FF7900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01CACAF" w14:textId="77777777" w:rsidR="009D2F46" w:rsidRDefault="009D2F46" w:rsidP="009D2F46">
                            <w:pPr>
                              <w:spacing w:after="0" w:line="240" w:lineRule="auto"/>
                              <w:jc w:val="center"/>
                              <w:textAlignment w:val="baseline"/>
                              <w:rPr>
                                <w:rFonts w:ascii="Arial" w:eastAsia="+mn-ea" w:hAnsi="Arial" w:cs="+mn-cs"/>
                                <w:b/>
                                <w:bCs/>
                                <w:color w:val="FFFFFF"/>
                                <w:kern w:val="24"/>
                                <w:sz w:val="64"/>
                                <w:szCs w:val="64"/>
                              </w:rPr>
                            </w:pPr>
                            <w:r>
                              <w:rPr>
                                <w:rFonts w:ascii="Arial" w:eastAsia="+mn-ea" w:hAnsi="Arial" w:cs="+mn-cs"/>
                                <w:b/>
                                <w:bCs/>
                                <w:color w:val="FFFFFF"/>
                                <w:kern w:val="24"/>
                                <w:sz w:val="64"/>
                                <w:szCs w:val="64"/>
                              </w:rPr>
                              <w:t>UNS</w:t>
                            </w:r>
                          </w:p>
                        </w:txbxContent>
                      </wps:txbx>
                      <wps:bodyPr lIns="0" tIns="0" rIns="0" bIns="0" rtlCol="0" anchor="ctr" anchorCtr="0"/>
                    </wps:wsp>
                  </a:graphicData>
                </a:graphic>
              </wp:anchor>
            </w:drawing>
          </mc:Choice>
          <mc:Fallback>
            <w:pict>
              <v:oval w14:anchorId="39867927" id="Phase" o:spid="_x0000_s1036" style="position:absolute;margin-left:263.4pt;margin-top:69.35pt;width:141.7pt;height:141.7pt;z-index:252160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" fillcolor="#ff7900" stroked="f" strokeweight="1pt">
                <v:stroke joinstyle="miter"/>
                <v:textbox inset="0,0,0,0">
                  <w:txbxContent>
                    <w:p w14:paraId="601CACAF" w14:textId="77777777" w:rsidR="009D2F46" w:rsidRDefault="009D2F46" w:rsidP="009D2F46">
                      <w:pPr>
                        <w:spacing w:after="0" w:line="240" w:lineRule="auto"/>
                        <w:jc w:val="center"/>
                        <w:textAlignment w:val="baseline"/>
                        <w:rPr>
                          <w:rFonts w:ascii="Arial" w:eastAsia="+mn-ea" w:hAnsi="Arial" w:cs="+mn-cs"/>
                          <w:b/>
                          <w:bCs/>
                          <w:color w:val="FFFFFF"/>
                          <w:kern w:val="24"/>
                          <w:sz w:val="64"/>
                          <w:szCs w:val="64"/>
                        </w:rPr>
                      </w:pPr>
                      <w:r>
                        <w:rPr>
                          <w:rFonts w:ascii="Arial" w:eastAsia="+mn-ea" w:hAnsi="Arial" w:cs="+mn-cs"/>
                          <w:b/>
                          <w:bCs/>
                          <w:color w:val="FFFFFF"/>
                          <w:kern w:val="24"/>
                          <w:sz w:val="64"/>
                          <w:szCs w:val="64"/>
                        </w:rPr>
                        <w:t>UNS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128256" behindDoc="0" locked="0" layoutInCell="1" allowOverlap="1" wp14:anchorId="35841C83" wp14:editId="29CA875F">
                <wp:simplePos x="0" y="0"/>
                <wp:positionH relativeFrom="column">
                  <wp:posOffset>1220470</wp:posOffset>
                </wp:positionH>
                <wp:positionV relativeFrom="paragraph">
                  <wp:posOffset>2374900</wp:posOffset>
                </wp:positionV>
                <wp:extent cx="1727835" cy="647700"/>
                <wp:effectExtent l="0" t="0" r="24765" b="19050"/>
                <wp:wrapNone/>
                <wp:docPr id="60" name="Rectangle: Rounded Corners 10" descr="Account Receivables / Account Payables&#10;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7835" cy="647700"/>
                        </a:xfrm>
                        <a:prstGeom prst="roundRect">
                          <a:avLst/>
                        </a:prstGeom>
                        <a:solidFill>
                          <a:srgbClr val="9164CD"/>
                        </a:solidFill>
                        <a:ln w="12700" cap="flat" cmpd="sng" algn="ctr">
                          <a:solidFill>
                            <a:srgbClr val="9164CD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4C04B7D" w14:textId="77777777" w:rsidR="009D2F46" w:rsidRDefault="009D2F46" w:rsidP="009D2F46">
                            <w:pPr>
                              <w:spacing w:after="0" w:line="240" w:lineRule="auto"/>
                              <w:jc w:val="center"/>
                              <w:rPr>
                                <w:rFonts w:ascii="Helvetica 75" w:eastAsia="+mn-ea" w:hAnsi="Helvetica 75" w:cs="+mn-cs"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Helvetica 75" w:eastAsia="+mn-ea" w:hAnsi="Helvetica 75" w:cs="+mn-cs"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  <w:t>Warehouse Mgmt.</w:t>
                            </w:r>
                          </w:p>
                        </w:txbxContent>
                      </wps:txbx>
                      <wps:bodyPr lIns="0" tIns="0" rIns="0" bIns="0" rtlCol="0" anchor="ctr" anchorCtr="0"/>
                    </wps:wsp>
                  </a:graphicData>
                </a:graphic>
              </wp:anchor>
            </w:drawing>
          </mc:Choice>
          <mc:Fallback>
            <w:pict>
              <v:roundrect w14:anchorId="35841C83" id="Rectangle: Rounded Corners 10" o:spid="_x0000_s1037" alt="Account Receivables / Account Payables&#10;" style="position:absolute;margin-left:96.1pt;margin-top:187pt;width:136.05pt;height:51pt;z-index:252128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" fillcolor="#9164cd" strokecolor="#9164cd" strokeweight="1pt">
                <v:stroke joinstyle="miter"/>
                <v:textbox inset="0,0,0,0">
                  <w:txbxContent>
                    <w:p w14:paraId="04C04B7D" w14:textId="77777777" w:rsidR="009D2F46" w:rsidRDefault="009D2F46" w:rsidP="009D2F46">
                      <w:pPr>
                        <w:spacing w:after="0" w:line="240" w:lineRule="auto"/>
                        <w:jc w:val="center"/>
                        <w:rPr>
                          <w:rFonts w:ascii="Helvetica 75" w:eastAsia="+mn-ea" w:hAnsi="Helvetica 75" w:cs="+mn-cs"/>
                          <w:color w:val="000000"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rFonts w:ascii="Helvetica 75" w:eastAsia="+mn-ea" w:hAnsi="Helvetica 75" w:cs="+mn-cs"/>
                          <w:color w:val="000000"/>
                          <w:kern w:val="24"/>
                          <w:sz w:val="36"/>
                          <w:szCs w:val="36"/>
                        </w:rPr>
                        <w:t>Warehouse Mgmt.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96512" behindDoc="0" locked="0" layoutInCell="1" allowOverlap="1" wp14:anchorId="28480B53" wp14:editId="52412F90">
                <wp:simplePos x="0" y="0"/>
                <wp:positionH relativeFrom="column">
                  <wp:posOffset>6405880</wp:posOffset>
                </wp:positionH>
                <wp:positionV relativeFrom="paragraph">
                  <wp:posOffset>1457325</wp:posOffset>
                </wp:positionV>
                <wp:extent cx="1727835" cy="647700"/>
                <wp:effectExtent l="0" t="0" r="24765" b="19050"/>
                <wp:wrapNone/>
                <wp:docPr id="59" name="Rectangle: Rounded Corners 9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7835" cy="647700"/>
                        </a:xfrm>
                        <a:prstGeom prst="roundRect">
                          <a:avLst/>
                        </a:prstGeom>
                        <a:solidFill>
                          <a:srgbClr val="9164CD"/>
                        </a:solidFill>
                        <a:ln w="12700" cap="flat" cmpd="sng" algn="ctr">
                          <a:solidFill>
                            <a:srgbClr val="9164CD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2C4D8DB" w14:textId="77777777" w:rsidR="009D2F46" w:rsidRDefault="009D2F46" w:rsidP="009D2F46">
                            <w:pPr>
                              <w:spacing w:after="0" w:line="240" w:lineRule="auto"/>
                              <w:jc w:val="center"/>
                              <w:rPr>
                                <w:rFonts w:ascii="Helvetica 75" w:eastAsia="+mn-ea" w:hAnsi="Helvetica 75" w:cs="+mn-cs"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Helvetica 75" w:eastAsia="+mn-ea" w:hAnsi="Helvetica 75" w:cs="+mn-cs"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  <w:t>MES</w:t>
                            </w:r>
                          </w:p>
                        </w:txbxContent>
                      </wps:txbx>
                      <wps:bodyPr lIns="0" tIns="0" rIns="0" bIns="0" rtlCol="0" anchor="ctr" anchorCtr="0"/>
                    </wps:wsp>
                  </a:graphicData>
                </a:graphic>
              </wp:anchor>
            </w:drawing>
          </mc:Choice>
          <mc:Fallback>
            <w:pict>
              <v:roundrect w14:anchorId="28480B53" id="Rectangle: Rounded Corners 9" o:spid="_x0000_s1038" style="position:absolute;margin-left:504.4pt;margin-top:114.75pt;width:136.05pt;height:51pt;z-index:252096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" fillcolor="#9164cd" strokecolor="#9164cd" strokeweight="1pt">
                <v:stroke joinstyle="miter"/>
                <v:textbox inset="0,0,0,0">
                  <w:txbxContent>
                    <w:p w14:paraId="72C4D8DB" w14:textId="77777777" w:rsidR="009D2F46" w:rsidRDefault="009D2F46" w:rsidP="009D2F46">
                      <w:pPr>
                        <w:spacing w:after="0" w:line="240" w:lineRule="auto"/>
                        <w:jc w:val="center"/>
                        <w:rPr>
                          <w:rFonts w:ascii="Helvetica 75" w:eastAsia="+mn-ea" w:hAnsi="Helvetica 75" w:cs="+mn-cs"/>
                          <w:color w:val="000000"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rFonts w:ascii="Helvetica 75" w:eastAsia="+mn-ea" w:hAnsi="Helvetica 75" w:cs="+mn-cs"/>
                          <w:color w:val="000000"/>
                          <w:kern w:val="24"/>
                          <w:sz w:val="36"/>
                          <w:szCs w:val="36"/>
                        </w:rPr>
                        <w:t>MES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64768" behindDoc="0" locked="0" layoutInCell="1" allowOverlap="1" wp14:anchorId="32105F5B" wp14:editId="35247249">
                <wp:simplePos x="0" y="0"/>
                <wp:positionH relativeFrom="column">
                  <wp:posOffset>5542280</wp:posOffset>
                </wp:positionH>
                <wp:positionV relativeFrom="paragraph">
                  <wp:posOffset>539115</wp:posOffset>
                </wp:positionV>
                <wp:extent cx="1727835" cy="647700"/>
                <wp:effectExtent l="0" t="0" r="24765" b="19050"/>
                <wp:wrapNone/>
                <wp:docPr id="58" name="Rectangle: Rounded Corners 8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7835" cy="647700"/>
                        </a:xfrm>
                        <a:prstGeom prst="roundRect">
                          <a:avLst/>
                        </a:prstGeom>
                        <a:solidFill>
                          <a:srgbClr val="9164CD"/>
                        </a:solidFill>
                        <a:ln w="12700" cap="flat" cmpd="sng" algn="ctr">
                          <a:solidFill>
                            <a:srgbClr val="9164CD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E439C03" w14:textId="77777777" w:rsidR="009D2F46" w:rsidRDefault="009D2F46" w:rsidP="009D2F46">
                            <w:pPr>
                              <w:spacing w:after="0" w:line="240" w:lineRule="auto"/>
                              <w:jc w:val="center"/>
                              <w:rPr>
                                <w:rFonts w:ascii="Helvetica 75" w:eastAsia="+mn-ea" w:hAnsi="Helvetica 75" w:cs="+mn-cs"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Helvetica 75" w:eastAsia="+mn-ea" w:hAnsi="Helvetica 75" w:cs="+mn-cs"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  <w:t>ERP</w:t>
                            </w:r>
                          </w:p>
                        </w:txbxContent>
                      </wps:txbx>
                      <wps:bodyPr lIns="0" tIns="0" rIns="0" bIns="0" rtlCol="0" anchor="ctr" anchorCtr="0"/>
                    </wps:wsp>
                  </a:graphicData>
                </a:graphic>
              </wp:anchor>
            </w:drawing>
          </mc:Choice>
          <mc:Fallback>
            <w:pict>
              <v:roundrect w14:anchorId="32105F5B" id="Rectangle: Rounded Corners 8" o:spid="_x0000_s1039" style="position:absolute;margin-left:436.4pt;margin-top:42.45pt;width:136.05pt;height:51pt;z-index:252064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" fillcolor="#9164cd" strokecolor="#9164cd" strokeweight="1pt">
                <v:stroke joinstyle="miter"/>
                <v:textbox inset="0,0,0,0">
                  <w:txbxContent>
                    <w:p w14:paraId="2E439C03" w14:textId="77777777" w:rsidR="009D2F46" w:rsidRDefault="009D2F46" w:rsidP="009D2F46">
                      <w:pPr>
                        <w:spacing w:after="0" w:line="240" w:lineRule="auto"/>
                        <w:jc w:val="center"/>
                        <w:rPr>
                          <w:rFonts w:ascii="Helvetica 75" w:eastAsia="+mn-ea" w:hAnsi="Helvetica 75" w:cs="+mn-cs"/>
                          <w:color w:val="000000"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rFonts w:ascii="Helvetica 75" w:eastAsia="+mn-ea" w:hAnsi="Helvetica 75" w:cs="+mn-cs"/>
                          <w:color w:val="000000"/>
                          <w:kern w:val="24"/>
                          <w:sz w:val="36"/>
                          <w:szCs w:val="36"/>
                        </w:rPr>
                        <w:t>ERP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33024" behindDoc="0" locked="0" layoutInCell="1" allowOverlap="1" wp14:anchorId="2ACD64F5" wp14:editId="77C0A91B">
                <wp:simplePos x="0" y="0"/>
                <wp:positionH relativeFrom="column">
                  <wp:posOffset>5542280</wp:posOffset>
                </wp:positionH>
                <wp:positionV relativeFrom="paragraph">
                  <wp:posOffset>2374900</wp:posOffset>
                </wp:positionV>
                <wp:extent cx="1727835" cy="647700"/>
                <wp:effectExtent l="0" t="0" r="24765" b="19050"/>
                <wp:wrapNone/>
                <wp:docPr id="57" name="Rectangle: Rounded Corners 6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7835" cy="647700"/>
                        </a:xfrm>
                        <a:prstGeom prst="roundRect">
                          <a:avLst/>
                        </a:prstGeom>
                        <a:solidFill>
                          <a:srgbClr val="9164CD"/>
                        </a:solidFill>
                        <a:ln w="12700" cap="flat" cmpd="sng" algn="ctr">
                          <a:solidFill>
                            <a:srgbClr val="9164CD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E1CB473" w14:textId="77777777" w:rsidR="009D2F46" w:rsidRDefault="009D2F46" w:rsidP="009D2F46">
                            <w:pPr>
                              <w:spacing w:after="0" w:line="240" w:lineRule="auto"/>
                              <w:jc w:val="center"/>
                              <w:rPr>
                                <w:rFonts w:ascii="Helvetica 75" w:eastAsia="+mn-ea" w:hAnsi="Helvetica 75" w:cs="+mn-cs"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Helvetica 75" w:eastAsia="+mn-ea" w:hAnsi="Helvetica 75" w:cs="+mn-cs"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  <w:t>SCADA</w:t>
                            </w:r>
                          </w:p>
                        </w:txbxContent>
                      </wps:txbx>
                      <wps:bodyPr lIns="0" tIns="0" rIns="0" bIns="0" rtlCol="0" anchor="ctr" anchorCtr="0"/>
                    </wps:wsp>
                  </a:graphicData>
                </a:graphic>
              </wp:anchor>
            </w:drawing>
          </mc:Choice>
          <mc:Fallback>
            <w:pict>
              <v:roundrect w14:anchorId="2ACD64F5" id="Rectangle: Rounded Corners 6" o:spid="_x0000_s1040" style="position:absolute;margin-left:436.4pt;margin-top:187pt;width:136.05pt;height:51pt;z-index:252033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" fillcolor="#9164cd" strokecolor="#9164cd" strokeweight="1pt">
                <v:stroke joinstyle="miter"/>
                <v:textbox inset="0,0,0,0">
                  <w:txbxContent>
                    <w:p w14:paraId="7E1CB473" w14:textId="77777777" w:rsidR="009D2F46" w:rsidRDefault="009D2F46" w:rsidP="009D2F46">
                      <w:pPr>
                        <w:spacing w:after="0" w:line="240" w:lineRule="auto"/>
                        <w:jc w:val="center"/>
                        <w:rPr>
                          <w:rFonts w:ascii="Helvetica 75" w:eastAsia="+mn-ea" w:hAnsi="Helvetica 75" w:cs="+mn-cs"/>
                          <w:color w:val="000000"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rFonts w:ascii="Helvetica 75" w:eastAsia="+mn-ea" w:hAnsi="Helvetica 75" w:cs="+mn-cs"/>
                          <w:color w:val="000000"/>
                          <w:kern w:val="24"/>
                          <w:sz w:val="36"/>
                          <w:szCs w:val="36"/>
                        </w:rPr>
                        <w:t>SCADA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01280" behindDoc="0" locked="0" layoutInCell="1" allowOverlap="1" wp14:anchorId="209D969B" wp14:editId="4B4D83A8">
                <wp:simplePos x="0" y="0"/>
                <wp:positionH relativeFrom="column">
                  <wp:posOffset>356235</wp:posOffset>
                </wp:positionH>
                <wp:positionV relativeFrom="paragraph">
                  <wp:posOffset>1457325</wp:posOffset>
                </wp:positionV>
                <wp:extent cx="1727835" cy="647700"/>
                <wp:effectExtent l="0" t="0" r="24765" b="19050"/>
                <wp:wrapNone/>
                <wp:docPr id="6" name="Rectangle: Rounded Corners 5">
                  <a:extLst xmlns:a="http://schemas.openxmlformats.org/drawingml/2006/main">
                    <a:ext uri="{FF2B5EF4-FFF2-40B4-BE49-F238E27FC236}">
                      <a16:creationId xmlns:a16="http://schemas.microsoft.com/office/drawing/2014/main" id="{CAEBC9B9-900A-46FA-A382-69E84527ACF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7835" cy="647700"/>
                        </a:xfrm>
                        <a:prstGeom prst="roundRect">
                          <a:avLst/>
                        </a:prstGeom>
                        <a:solidFill>
                          <a:srgbClr val="9164CD"/>
                        </a:solidFill>
                        <a:ln w="12700" cap="flat" cmpd="sng" algn="ctr">
                          <a:solidFill>
                            <a:srgbClr val="9164CD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A0F7588" w14:textId="77777777" w:rsidR="009D2F46" w:rsidRDefault="009D2F46" w:rsidP="009D2F46">
                            <w:pPr>
                              <w:spacing w:after="0" w:line="240" w:lineRule="auto"/>
                              <w:jc w:val="center"/>
                              <w:rPr>
                                <w:rFonts w:ascii="Helvetica 75" w:eastAsia="+mn-ea" w:hAnsi="Helvetica 75" w:cs="+mn-cs"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Helvetica 75" w:eastAsia="+mn-ea" w:hAnsi="Helvetica 75" w:cs="+mn-cs"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  <w:t>Shipping</w:t>
                            </w:r>
                          </w:p>
                        </w:txbxContent>
                      </wps:txbx>
                      <wps:bodyPr lIns="0" tIns="0" rIns="0" bIns="0" rtlCol="0" anchor="ctr" anchorCtr="0"/>
                    </wps:wsp>
                  </a:graphicData>
                </a:graphic>
              </wp:anchor>
            </w:drawing>
          </mc:Choice>
          <mc:Fallback>
            <w:pict>
              <v:roundrect w14:anchorId="209D969B" id="Rectangle: Rounded Corners 5" o:spid="_x0000_s1041" style="position:absolute;margin-left:28.05pt;margin-top:114.75pt;width:136.05pt;height:51pt;z-index:252001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" fillcolor="#9164cd" strokecolor="#9164cd" strokeweight="1pt">
                <v:stroke joinstyle="miter"/>
                <v:textbox inset="0,0,0,0">
                  <w:txbxContent>
                    <w:p w14:paraId="3A0F7588" w14:textId="77777777" w:rsidR="009D2F46" w:rsidRDefault="009D2F46" w:rsidP="009D2F46">
                      <w:pPr>
                        <w:spacing w:after="0" w:line="240" w:lineRule="auto"/>
                        <w:jc w:val="center"/>
                        <w:rPr>
                          <w:rFonts w:ascii="Helvetica 75" w:eastAsia="+mn-ea" w:hAnsi="Helvetica 75" w:cs="+mn-cs"/>
                          <w:color w:val="000000"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rFonts w:ascii="Helvetica 75" w:eastAsia="+mn-ea" w:hAnsi="Helvetica 75" w:cs="+mn-cs"/>
                          <w:color w:val="000000"/>
                          <w:kern w:val="24"/>
                          <w:sz w:val="36"/>
                          <w:szCs w:val="36"/>
                        </w:rPr>
                        <w:t>Shipping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69536" behindDoc="0" locked="0" layoutInCell="1" allowOverlap="1" wp14:anchorId="6D6E94D5" wp14:editId="179BB3CD">
                <wp:simplePos x="0" y="0"/>
                <wp:positionH relativeFrom="column">
                  <wp:posOffset>1220470</wp:posOffset>
                </wp:positionH>
                <wp:positionV relativeFrom="paragraph">
                  <wp:posOffset>539115</wp:posOffset>
                </wp:positionV>
                <wp:extent cx="1727835" cy="647700"/>
                <wp:effectExtent l="0" t="0" r="24765" b="19050"/>
                <wp:wrapNone/>
                <wp:docPr id="55" name="Rectangle: Rounded Corners 4" descr="Account Receivables / Account Payables&#10;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7835" cy="647700"/>
                        </a:xfrm>
                        <a:prstGeom prst="roundRect">
                          <a:avLst/>
                        </a:prstGeom>
                        <a:solidFill>
                          <a:srgbClr val="9164CD"/>
                        </a:solidFill>
                        <a:ln w="12700" cap="flat" cmpd="sng" algn="ctr">
                          <a:solidFill>
                            <a:srgbClr val="9164CD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7498210" w14:textId="77777777" w:rsidR="009D2F46" w:rsidRDefault="009D2F46" w:rsidP="009D2F46">
                            <w:pPr>
                              <w:spacing w:after="0" w:line="240" w:lineRule="auto"/>
                              <w:jc w:val="center"/>
                              <w:rPr>
                                <w:rFonts w:ascii="Helvetica 75" w:eastAsia="+mn-ea" w:hAnsi="Helvetica 75" w:cs="+mn-cs"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Helvetica 75" w:eastAsia="+mn-ea" w:hAnsi="Helvetica 75" w:cs="+mn-cs"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  <w:t>AR / AP</w:t>
                            </w:r>
                          </w:p>
                        </w:txbxContent>
                      </wps:txbx>
                      <wps:bodyPr lIns="0" tIns="0" rIns="0" bIns="0" rtlCol="0" anchor="ctr" anchorCtr="0"/>
                    </wps:wsp>
                  </a:graphicData>
                </a:graphic>
              </wp:anchor>
            </w:drawing>
          </mc:Choice>
          <mc:Fallback>
            <w:pict>
              <v:roundrect w14:anchorId="6D6E94D5" id="Rectangle: Rounded Corners 4" o:spid="_x0000_s1042" alt="Account Receivables / Account Payables&#10;" style="position:absolute;margin-left:96.1pt;margin-top:42.45pt;width:136.05pt;height:51pt;z-index:251969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" fillcolor="#9164cd" strokecolor="#9164cd" strokeweight="1pt">
                <v:stroke joinstyle="miter"/>
                <v:textbox inset="0,0,0,0">
                  <w:txbxContent>
                    <w:p w14:paraId="57498210" w14:textId="77777777" w:rsidR="009D2F46" w:rsidRDefault="009D2F46" w:rsidP="009D2F46">
                      <w:pPr>
                        <w:spacing w:after="0" w:line="240" w:lineRule="auto"/>
                        <w:jc w:val="center"/>
                        <w:rPr>
                          <w:rFonts w:ascii="Helvetica 75" w:eastAsia="+mn-ea" w:hAnsi="Helvetica 75" w:cs="+mn-cs"/>
                          <w:color w:val="000000"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rFonts w:ascii="Helvetica 75" w:eastAsia="+mn-ea" w:hAnsi="Helvetica 75" w:cs="+mn-cs"/>
                          <w:color w:val="000000"/>
                          <w:kern w:val="24"/>
                          <w:sz w:val="36"/>
                          <w:szCs w:val="36"/>
                        </w:rPr>
                        <w:t>AR / AP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37792" behindDoc="0" locked="0" layoutInCell="1" allowOverlap="1" wp14:anchorId="130396B7" wp14:editId="20988E66">
                <wp:simplePos x="0" y="0"/>
                <wp:positionH relativeFrom="column">
                  <wp:posOffset>1734820</wp:posOffset>
                </wp:positionH>
                <wp:positionV relativeFrom="paragraph">
                  <wp:posOffset>-466090</wp:posOffset>
                </wp:positionV>
                <wp:extent cx="1439545" cy="4319905"/>
                <wp:effectExtent l="0" t="0" r="46355" b="23495"/>
                <wp:wrapNone/>
                <wp:docPr id="54" name="Arrow: Curved Left 13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1439545" cy="4319905"/>
                        </a:xfrm>
                        <a:prstGeom prst="curvedLeftArrow">
                          <a:avLst/>
                        </a:prstGeom>
                        <a:solidFill>
                          <a:srgbClr val="FFDC00"/>
                        </a:solidFill>
                        <a:ln w="12700" cap="flat" cmpd="sng" algn="ctr">
                          <a:solidFill>
                            <a:srgbClr val="FFDC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lIns="0" tIns="0" rIns="0" bIns="0" rtlCol="0" anchor="ctr" anchorCtr="0"/>
                    </wps:wsp>
                  </a:graphicData>
                </a:graphic>
              </wp:anchor>
            </w:drawing>
          </mc:Choice>
          <mc:Fallback>
            <w:pict>
              <v:shapetype w14:anchorId="770DBD61" id="_x0000_t103" coordsize="21600,21600" o:spt="103" adj="12960,19440,7200" path="wr@22,0@21@3,,0@21@4@22@14@21@1@21@7@2@12l@2@13,0@8@2@11at@22,0@21@3@2@10@24@16@22@14@21@1@24@16,0@14xear@22@14@21@1@21@7@24@16nfe">
                <v:stroke joinstyle="miter"/>
                <v:formulas>
                  <v:f eqn="val #0"/>
                  <v:f eqn="val #1"/>
                  <v:f eqn="val #2"/>
                  <v:f eqn="sum #0 width #1"/>
                  <v:f eqn="prod @3 1 2"/>
                  <v:f eqn="sum #1 #1 width"/>
                  <v:f eqn="sum @5 #1 #0"/>
                  <v:f eqn="prod @6 1 2"/>
                  <v:f eqn="mid width #0"/>
                  <v:f eqn="ellipse #2 height @4"/>
                  <v:f eqn="sum @4 @9 0"/>
                  <v:f eqn="sum @10 #1 width"/>
                  <v:f eqn="sum @7 @9 0"/>
                  <v:f eqn="sum @11 width #0"/>
                  <v:f eqn="sum @5 0 #0"/>
                  <v:f eqn="prod @14 1 2"/>
                  <v:f eqn="mid @4 @7"/>
                  <v:f eqn="sum #0 #1 width"/>
                  <v:f eqn="prod @17 1 2"/>
                  <v:f eqn="sum @16 0 @18"/>
                  <v:f eqn="val width"/>
                  <v:f eqn="val height"/>
                  <v:f eqn="sum 0 0 height"/>
                  <v:f eqn="sum @16 0 @4"/>
                  <v:f eqn="ellipse @23 @4 height"/>
                  <v:f eqn="sum @8 128 0"/>
                  <v:f eqn="prod @5 1 2"/>
                  <v:f eqn="sum @5 0 128"/>
                  <v:f eqn="sum #0 @16 @11"/>
                  <v:f eqn="sum width 0 #0"/>
                  <v:f eqn="prod @29 1 2"/>
                  <v:f eqn="prod height height 1"/>
                  <v:f eqn="prod #2 #2 1"/>
                  <v:f eqn="sum @31 0 @32"/>
                  <v:f eqn="sqrt @33"/>
                  <v:f eqn="sum @34 height 0"/>
                  <v:f eqn="prod width height @35"/>
                  <v:f eqn="sum @36 64 0"/>
                  <v:f eqn="prod #0 1 2"/>
                  <v:f eqn="ellipse @30 @38 height"/>
                  <v:f eqn="sum @39 0 64"/>
                  <v:f eqn="prod @4 1 2"/>
                  <v:f eqn="sum #1 0 @41"/>
                  <v:f eqn="prod height 4390 32768"/>
                  <v:f eqn="prod height 28378 32768"/>
                </v:formulas>
                <v:path o:extrusionok="f" o:connecttype="custom" o:connectlocs="0,@15;@2,@11;0,@8;@2,@13;@21,@16" o:connectangles="180,180,180,90,0" textboxrect="@43,@41,@44,@42"/>
                <v:handles>
                  <v:h position="topLeft,#0" yrange="@37,@27"/>
                  <v:h position="topLeft,#1" yrange="@25,@20"/>
                  <v:h position="#2,bottomRight" xrange="0,@40"/>
                </v:handles>
                <o:complex v:ext="view"/>
              </v:shapetype>
              <v:shape id="Arrow: Curved Left 13" o:spid="_x0000_s1026" type="#_x0000_t103" style="position:absolute;margin-left:136.6pt;margin-top:-36.7pt;width:113.35pt;height:340.15pt;flip:x y;z-index:251937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" adj="18001,20700,5400" fillcolor="#ffdc00" strokecolor="#ffdc00" strokeweight="1pt">
                <v:textbox inset="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06048" behindDoc="0" locked="0" layoutInCell="1" allowOverlap="1" wp14:anchorId="2507CEBC" wp14:editId="19F9D622">
                <wp:simplePos x="0" y="0"/>
                <wp:positionH relativeFrom="column">
                  <wp:posOffset>5303520</wp:posOffset>
                </wp:positionH>
                <wp:positionV relativeFrom="paragraph">
                  <wp:posOffset>-276860</wp:posOffset>
                </wp:positionV>
                <wp:extent cx="1439545" cy="4319905"/>
                <wp:effectExtent l="19050" t="0" r="27305" b="0"/>
                <wp:wrapNone/>
                <wp:docPr id="52" name="Arrow: Curved Left 12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9545" cy="4319905"/>
                        </a:xfrm>
                        <a:prstGeom prst="curvedLeftArrow">
                          <a:avLst/>
                        </a:prstGeom>
                        <a:solidFill>
                          <a:srgbClr val="FFDC00"/>
                        </a:solidFill>
                        <a:ln w="12700" cap="flat" cmpd="sng" algn="ctr">
                          <a:solidFill>
                            <a:srgbClr val="FFDC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lIns="0" tIns="0" rIns="0" bIns="0" rtlCol="0" anchor="ctr" anchorCtr="0"/>
                    </wps:wsp>
                  </a:graphicData>
                </a:graphic>
              </wp:anchor>
            </w:drawing>
          </mc:Choice>
          <mc:Fallback>
            <w:pict>
              <v:shape w14:anchorId="4AA7F4D3" id="Arrow: Curved Left 12" o:spid="_x0000_s1026" type="#_x0000_t103" style="position:absolute;margin-left:417.6pt;margin-top:-21.8pt;width:113.35pt;height:340.15pt;z-index:251906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" adj="18001,20700,5400" fillcolor="#ffdc00" strokecolor="#ffdc00" strokeweight="1pt">
                <v:textbox inset="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74304" behindDoc="0" locked="0" layoutInCell="1" allowOverlap="1" wp14:anchorId="312D6046" wp14:editId="237D5385">
                <wp:simplePos x="0" y="0"/>
                <wp:positionH relativeFrom="column">
                  <wp:posOffset>3380740</wp:posOffset>
                </wp:positionH>
                <wp:positionV relativeFrom="paragraph">
                  <wp:posOffset>3292475</wp:posOffset>
                </wp:positionV>
                <wp:extent cx="1727835" cy="647700"/>
                <wp:effectExtent l="0" t="0" r="24765" b="19050"/>
                <wp:wrapNone/>
                <wp:docPr id="51" name="Rectangle: Rounded Corners 7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7835" cy="647700"/>
                        </a:xfrm>
                        <a:prstGeom prst="roundRect">
                          <a:avLst/>
                        </a:prstGeom>
                        <a:solidFill>
                          <a:srgbClr val="9164CD"/>
                        </a:solidFill>
                        <a:ln w="12700" cap="flat" cmpd="sng" algn="ctr">
                          <a:solidFill>
                            <a:srgbClr val="9164CD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33805F6" w14:textId="77777777" w:rsidR="009D2F46" w:rsidRDefault="009D2F46" w:rsidP="009D2F46">
                            <w:pPr>
                              <w:spacing w:after="0" w:line="240" w:lineRule="auto"/>
                              <w:jc w:val="center"/>
                              <w:rPr>
                                <w:rFonts w:ascii="Helvetica 75" w:eastAsia="+mn-ea" w:hAnsi="Helvetica 75" w:cs="+mn-cs"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Helvetica 75" w:eastAsia="+mn-ea" w:hAnsi="Helvetica 75" w:cs="+mn-cs"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  <w:t>PLC / HMI</w:t>
                            </w:r>
                          </w:p>
                        </w:txbxContent>
                      </wps:txbx>
                      <wps:bodyPr lIns="0" tIns="0" rIns="0" bIns="0" rtlCol="0" anchor="ctr" anchorCtr="0"/>
                    </wps:wsp>
                  </a:graphicData>
                </a:graphic>
              </wp:anchor>
            </w:drawing>
          </mc:Choice>
          <mc:Fallback>
            <w:pict>
              <v:roundrect w14:anchorId="312D6046" id="Rectangle: Rounded Corners 7" o:spid="_x0000_s1043" style="position:absolute;margin-left:266.2pt;margin-top:259.25pt;width:136.05pt;height:51pt;z-index:251874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" fillcolor="#9164cd" strokecolor="#9164cd" strokeweight="1pt">
                <v:stroke joinstyle="miter"/>
                <v:textbox inset="0,0,0,0">
                  <w:txbxContent>
                    <w:p w14:paraId="433805F6" w14:textId="77777777" w:rsidR="009D2F46" w:rsidRDefault="009D2F46" w:rsidP="009D2F46">
                      <w:pPr>
                        <w:spacing w:after="0" w:line="240" w:lineRule="auto"/>
                        <w:jc w:val="center"/>
                        <w:rPr>
                          <w:rFonts w:ascii="Helvetica 75" w:eastAsia="+mn-ea" w:hAnsi="Helvetica 75" w:cs="+mn-cs"/>
                          <w:color w:val="000000"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rFonts w:ascii="Helvetica 75" w:eastAsia="+mn-ea" w:hAnsi="Helvetica 75" w:cs="+mn-cs"/>
                          <w:color w:val="000000"/>
                          <w:kern w:val="24"/>
                          <w:sz w:val="36"/>
                          <w:szCs w:val="36"/>
                        </w:rPr>
                        <w:t>PLC / HMI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2560" behindDoc="0" locked="0" layoutInCell="1" allowOverlap="1" wp14:anchorId="7D72A189" wp14:editId="3DE90F61">
                <wp:simplePos x="0" y="0"/>
                <wp:positionH relativeFrom="column">
                  <wp:posOffset>3380888</wp:posOffset>
                </wp:positionH>
                <wp:positionV relativeFrom="paragraph">
                  <wp:posOffset>-377854</wp:posOffset>
                </wp:positionV>
                <wp:extent cx="1727835" cy="647700"/>
                <wp:effectExtent l="0" t="0" r="24765" b="19050"/>
                <wp:wrapNone/>
                <wp:docPr id="4" name="Rectangle: Rounded Corners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E587232D-7383-4373-AF1B-BFAC53B339C3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7835" cy="647700"/>
                        </a:xfrm>
                        <a:prstGeom prst="roundRect">
                          <a:avLst/>
                        </a:prstGeom>
                        <a:solidFill>
                          <a:srgbClr val="9164CD"/>
                        </a:solidFill>
                        <a:ln w="12700" cap="flat" cmpd="sng" algn="ctr">
                          <a:solidFill>
                            <a:srgbClr val="9164CD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01365E0" w14:textId="77777777" w:rsidR="009D2F46" w:rsidRDefault="009D2F46" w:rsidP="009D2F46">
                            <w:pPr>
                              <w:spacing w:after="0" w:line="240" w:lineRule="auto"/>
                              <w:jc w:val="center"/>
                              <w:rPr>
                                <w:rFonts w:ascii="Helvetica 75" w:eastAsia="+mn-ea" w:hAnsi="Helvetica 75" w:cs="+mn-cs"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Helvetica 75" w:eastAsia="+mn-ea" w:hAnsi="Helvetica 75" w:cs="+mn-cs"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  <w:t>CRM</w:t>
                            </w:r>
                          </w:p>
                        </w:txbxContent>
                      </wps:txbx>
                      <wps:bodyPr lIns="0" tIns="0" rIns="0" bIns="0" rtlCol="0" anchor="ctr" anchorCtr="0"/>
                    </wps:wsp>
                  </a:graphicData>
                </a:graphic>
              </wp:anchor>
            </w:drawing>
          </mc:Choice>
          <mc:Fallback>
            <w:pict>
              <v:roundrect w14:anchorId="7D72A189" id="Rectangle: Rounded Corners 3" o:spid="_x0000_s1044" style="position:absolute;margin-left:266.2pt;margin-top:-29.75pt;width:136.05pt;height:51pt;z-index:251842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" fillcolor="#9164cd" strokecolor="#9164cd" strokeweight="1pt">
                <v:stroke joinstyle="miter"/>
                <v:textbox inset="0,0,0,0">
                  <w:txbxContent>
                    <w:p w14:paraId="401365E0" w14:textId="77777777" w:rsidR="009D2F46" w:rsidRDefault="009D2F46" w:rsidP="009D2F46">
                      <w:pPr>
                        <w:spacing w:after="0" w:line="240" w:lineRule="auto"/>
                        <w:jc w:val="center"/>
                        <w:rPr>
                          <w:rFonts w:ascii="Helvetica 75" w:eastAsia="+mn-ea" w:hAnsi="Helvetica 75" w:cs="+mn-cs"/>
                          <w:color w:val="000000"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rFonts w:ascii="Helvetica 75" w:eastAsia="+mn-ea" w:hAnsi="Helvetica 75" w:cs="+mn-cs"/>
                          <w:color w:val="000000"/>
                          <w:kern w:val="24"/>
                          <w:sz w:val="36"/>
                          <w:szCs w:val="36"/>
                        </w:rPr>
                        <w:t>CRM</w:t>
                      </w:r>
                    </w:p>
                  </w:txbxContent>
                </v:textbox>
              </v:roundrect>
            </w:pict>
          </mc:Fallback>
        </mc:AlternateContent>
      </w:r>
      <w:r>
        <w:t> </w:t>
      </w:r>
    </w:p>
    <w:p w14:paraId="2F68B51B" w14:textId="2AC1E7B1" w:rsidR="009D2F46" w:rsidRDefault="009D2F46"/>
    <w:p w14:paraId="04A23A08" w14:textId="5E98FA2E" w:rsidR="009D2F46" w:rsidRDefault="009D2F46"/>
    <w:p w14:paraId="2DC2962C" w14:textId="43EB6FB2" w:rsidR="009D2F46" w:rsidRDefault="009D2F46"/>
    <w:p w14:paraId="51242A61" w14:textId="6CEDF9E6" w:rsidR="009D2F46" w:rsidRDefault="009D2F46">
      <w:r>
        <w:br w:type="page"/>
      </w:r>
    </w:p>
    <w:p w14:paraId="31951E5D" w14:textId="77777777" w:rsidR="009D2F46" w:rsidRDefault="009D2F46"/>
    <w:p w14:paraId="22930F4D" w14:textId="03C5A05C" w:rsidR="009D2F46" w:rsidRDefault="009D2F46">
      <w:r>
        <w:rPr>
          <w:noProof/>
        </w:rPr>
        <mc:AlternateContent>
          <mc:Choice Requires="wpg">
            <w:drawing>
              <wp:anchor distT="0" distB="0" distL="114300" distR="114300" simplePos="0" relativeHeight="250675200" behindDoc="0" locked="0" layoutInCell="1" allowOverlap="1" wp14:anchorId="3DD13192" wp14:editId="1B4DDC5A">
                <wp:simplePos x="0" y="0"/>
                <wp:positionH relativeFrom="column">
                  <wp:posOffset>1390650</wp:posOffset>
                </wp:positionH>
                <wp:positionV relativeFrom="paragraph">
                  <wp:posOffset>45085</wp:posOffset>
                </wp:positionV>
                <wp:extent cx="4319905" cy="2886075"/>
                <wp:effectExtent l="0" t="0" r="23495" b="28575"/>
                <wp:wrapNone/>
                <wp:docPr id="28" name="Group 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19905" cy="2886075"/>
                          <a:chOff x="0" y="0"/>
                          <a:chExt cx="4319905" cy="2886075"/>
                        </a:xfrm>
                      </wpg:grpSpPr>
                      <wps:wsp>
                        <wps:cNvPr id="9" name="Isosceles Triangle 9"/>
                        <wps:cNvSpPr>
                          <a:spLocks noChangeAspect="1"/>
                        </wps:cNvSpPr>
                        <wps:spPr>
                          <a:xfrm>
                            <a:off x="0" y="6350"/>
                            <a:ext cx="4319905" cy="2879725"/>
                          </a:xfrm>
                          <a:prstGeom prst="triangle">
                            <a:avLst/>
                          </a:prstGeom>
                          <a:solidFill>
                            <a:schemeClr val="accent6">
                              <a:lumMod val="50000"/>
                            </a:schemeClr>
                          </a:solidFill>
                          <a:ln>
                            <a:solidFill>
                              <a:schemeClr val="accent6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Isosceles Triangle 8"/>
                        <wps:cNvSpPr>
                          <a:spLocks noChangeAspect="1"/>
                        </wps:cNvSpPr>
                        <wps:spPr>
                          <a:xfrm>
                            <a:off x="406400" y="6350"/>
                            <a:ext cx="3510366" cy="2340000"/>
                          </a:xfrm>
                          <a:prstGeom prst="triangle">
                            <a:avLst/>
                          </a:prstGeom>
                          <a:solidFill>
                            <a:schemeClr val="accent6">
                              <a:lumMod val="75000"/>
                            </a:schemeClr>
                          </a:solidFill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Isosceles Triangle 7"/>
                        <wps:cNvSpPr>
                          <a:spLocks noChangeAspect="1"/>
                        </wps:cNvSpPr>
                        <wps:spPr>
                          <a:xfrm>
                            <a:off x="749300" y="6350"/>
                            <a:ext cx="2820035" cy="1871980"/>
                          </a:xfrm>
                          <a:prstGeom prst="triangle">
                            <a:avLst/>
                          </a:prstGeom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ln>
                            <a:solidFill>
                              <a:schemeClr val="accent6">
                                <a:lumMod val="60000"/>
                                <a:lumOff val="4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Isosceles Triangle 5"/>
                        <wps:cNvSpPr>
                          <a:spLocks noChangeAspect="1"/>
                        </wps:cNvSpPr>
                        <wps:spPr>
                          <a:xfrm>
                            <a:off x="1054100" y="6350"/>
                            <a:ext cx="2214866" cy="1476000"/>
                          </a:xfrm>
                          <a:prstGeom prst="triangle">
                            <a:avLst/>
                          </a:prstGeom>
                          <a:solidFill>
                            <a:schemeClr val="accent6">
                              <a:lumMod val="40000"/>
                              <a:lumOff val="60000"/>
                            </a:schemeClr>
                          </a:solidFill>
                          <a:ln>
                            <a:solidFill>
                              <a:schemeClr val="accent6">
                                <a:lumMod val="40000"/>
                                <a:lumOff val="6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" name="Isosceles Triangle 2"/>
                        <wps:cNvSpPr>
                          <a:spLocks noChangeAspect="1"/>
                        </wps:cNvSpPr>
                        <wps:spPr>
                          <a:xfrm>
                            <a:off x="1384300" y="0"/>
                            <a:ext cx="1550961" cy="1033670"/>
                          </a:xfrm>
                          <a:prstGeom prst="triangle">
                            <a:avLst/>
                          </a:prstGeom>
                          <a:solidFill>
                            <a:schemeClr val="accent6">
                              <a:lumMod val="20000"/>
                              <a:lumOff val="80000"/>
                            </a:schemeClr>
                          </a:solidFill>
                          <a:ln>
                            <a:solidFill>
                              <a:schemeClr val="accent6">
                                <a:lumMod val="20000"/>
                                <a:lumOff val="8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FC3FCDB" w14:textId="11792FF7" w:rsidR="009D2F46" w:rsidRPr="009D2F46" w:rsidRDefault="009D2F46" w:rsidP="009D2F46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DD13192" id="Group 28" o:spid="_x0000_s1045" style="position:absolute;margin-left:109.5pt;margin-top:3.55pt;width:340.15pt;height:227.25pt;z-index:250675200" coordsize="43199,288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">
                <v:shapetype id="_x0000_t5" coordsize="21600,21600" o:spt="5" adj="10800" path="m@0,l,21600r21600,xe">
                  <v:stroke joinstyle="miter"/>
                  <v:formulas>
                    <v:f eqn="val #0"/>
                    <v:f eqn="prod #0 1 2"/>
                    <v:f eqn="sum @1 10800 0"/>
                  </v:formulas>
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<v:handles>
                    <v:h position="#0,topLeft" xrange="0,21600"/>
                  </v:handles>
                </v:shapetype>
                <v:shape id="Isosceles Triangle 9" o:spid="_x0000_s1046" type="#_x0000_t5" style="position:absolute;top:63;width:43199;height:287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" fillcolor="#974706 [1609]" strokecolor="#974706 [1609]" strokeweight="2pt">
                  <v:path arrowok="t"/>
                  <o:lock v:ext="edit" aspectratio="t"/>
                </v:shape>
                <v:shape id="Isosceles Triangle 8" o:spid="_x0000_s1047" type="#_x0000_t5" style="position:absolute;left:4064;top:63;width:35103;height:23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" fillcolor="#e36c0a [2409]" strokecolor="#e36c0a [2409]" strokeweight="2pt">
                  <v:path arrowok="t"/>
                  <o:lock v:ext="edit" aspectratio="t"/>
                </v:shape>
                <v:shape id="Isosceles Triangle 7" o:spid="_x0000_s1048" type="#_x0000_t5" style="position:absolute;left:7493;top:63;width:28200;height:18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" fillcolor="#fabf8f [1945]" strokecolor="#fabf8f [1945]" strokeweight="2pt">
                  <v:path arrowok="t"/>
                  <o:lock v:ext="edit" aspectratio="t"/>
                </v:shape>
                <v:shape id="Isosceles Triangle 5" o:spid="_x0000_s1049" type="#_x0000_t5" style="position:absolute;left:10541;top:63;width:22148;height:147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" fillcolor="#fbd4b4 [1305]" strokecolor="#fbd4b4 [1305]" strokeweight="2pt">
                  <v:path arrowok="t"/>
                  <o:lock v:ext="edit" aspectratio="t"/>
                </v:shape>
                <v:shape id="Isosceles Triangle 2" o:spid="_x0000_s1050" type="#_x0000_t5" style="position:absolute;left:13843;width:15509;height:103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" fillcolor="#fde9d9 [665]" strokecolor="#fde9d9 [665]" strokeweight="2pt">
                  <v:path arrowok="t"/>
                  <o:lock v:ext="edit" aspectratio="t"/>
                  <v:textbox>
                    <w:txbxContent>
                      <w:p w14:paraId="7FC3FCDB" w14:textId="11792FF7" w:rsidR="009D2F46" w:rsidRPr="009D2F46" w:rsidRDefault="009D2F46" w:rsidP="009D2F46">
                        <w:pPr>
                          <w:jc w:val="center"/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p w14:paraId="7994631F" w14:textId="2097D44C" w:rsidR="009D2F46" w:rsidRDefault="009D2F46">
      <w:r w:rsidRPr="009D2F46">
        <w:rPr>
          <w:noProof/>
          <w:color w:val="4F81BD" w:themeColor="accent1"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7BB83947" wp14:editId="150B3367">
                <wp:simplePos x="0" y="0"/>
                <wp:positionH relativeFrom="column">
                  <wp:posOffset>1593850</wp:posOffset>
                </wp:positionH>
                <wp:positionV relativeFrom="paragraph">
                  <wp:posOffset>762000</wp:posOffset>
                </wp:positionV>
                <wp:extent cx="899795" cy="251460"/>
                <wp:effectExtent l="0" t="0" r="0" b="0"/>
                <wp:wrapNone/>
                <wp:docPr id="17" name="Rectangle: Rounded Corners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9795" cy="251460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80DB2F9" w14:textId="77777777" w:rsidR="009D2F46" w:rsidRPr="009D2F46" w:rsidRDefault="009D2F46" w:rsidP="009D2F46">
                            <w:pPr>
                              <w:jc w:val="center"/>
                              <w:rPr>
                                <w:color w:val="17365D" w:themeColor="text2" w:themeShade="BF"/>
                              </w:rPr>
                            </w:pPr>
                            <w:r>
                              <w:rPr>
                                <w:rFonts w:cstheme="minorHAnsi"/>
                                <w:color w:val="17365D" w:themeColor="text2" w:themeShade="BF"/>
                              </w:rPr>
                              <w:t>Hou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BB83947" id="Rectangle: Rounded Corners 17" o:spid="_x0000_s1051" style="position:absolute;margin-left:125.5pt;margin-top:60pt;width:70.85pt;height:19.8pt;z-index:251810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" fillcolor="#dbe5f1 [660]" stroked="f" strokeweight="2pt">
                <v:textbox inset="0,0,0,0">
                  <w:txbxContent>
                    <w:p w14:paraId="580DB2F9" w14:textId="77777777" w:rsidR="009D2F46" w:rsidRPr="009D2F46" w:rsidRDefault="009D2F46" w:rsidP="009D2F46">
                      <w:pPr>
                        <w:jc w:val="center"/>
                        <w:rPr>
                          <w:color w:val="17365D" w:themeColor="text2" w:themeShade="BF"/>
                        </w:rPr>
                      </w:pPr>
                      <w:r>
                        <w:rPr>
                          <w:rFonts w:cstheme="minorHAnsi"/>
                          <w:color w:val="17365D" w:themeColor="text2" w:themeShade="BF"/>
                        </w:rPr>
                        <w:t>Hours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0711040" behindDoc="0" locked="0" layoutInCell="1" allowOverlap="1" wp14:anchorId="5D8BA79E" wp14:editId="69BFAD90">
                <wp:simplePos x="0" y="0"/>
                <wp:positionH relativeFrom="column">
                  <wp:posOffset>2469515</wp:posOffset>
                </wp:positionH>
                <wp:positionV relativeFrom="paragraph">
                  <wp:posOffset>1651635</wp:posOffset>
                </wp:positionV>
                <wp:extent cx="2171700" cy="1404620"/>
                <wp:effectExtent l="0" t="0" r="0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7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186224" w14:textId="5BE14D0B" w:rsidR="009D2F46" w:rsidRPr="009D2F46" w:rsidRDefault="009D2F46" w:rsidP="009D2F46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9D2F46">
                              <w:rPr>
                                <w:b/>
                                <w:bCs/>
                                <w:color w:val="FFFFFF" w:themeColor="background1"/>
                              </w:rPr>
                              <w:t xml:space="preserve">Level </w:t>
                            </w:r>
                            <w:r w:rsidRPr="009D2F46">
                              <w:rPr>
                                <w:b/>
                                <w:bCs/>
                                <w:color w:val="FFFFFF" w:themeColor="background1"/>
                              </w:rPr>
                              <w:t>1</w:t>
                            </w:r>
                          </w:p>
                          <w:p w14:paraId="0679C404" w14:textId="5B09E0F2" w:rsidR="009D2F46" w:rsidRPr="009D2F46" w:rsidRDefault="009D2F46" w:rsidP="009D2F46">
                            <w:pPr>
                              <w:spacing w:after="0" w:line="240" w:lineRule="auto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9D2F46">
                              <w:rPr>
                                <w:color w:val="FFFFFF" w:themeColor="background1"/>
                              </w:rPr>
                              <w:t>Sensing &amp; manipulat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D8BA79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52" type="#_x0000_t202" style="position:absolute;margin-left:194.45pt;margin-top:130.05pt;width:171pt;height:110.6pt;z-index:2507110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" filled="f" stroked="f">
                <v:textbox style="mso-fit-shape-to-text:t">
                  <w:txbxContent>
                    <w:p w14:paraId="14186224" w14:textId="5BE14D0B" w:rsidR="009D2F46" w:rsidRPr="009D2F46" w:rsidRDefault="009D2F46" w:rsidP="009D2F46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color w:val="FFFFFF" w:themeColor="background1"/>
                        </w:rPr>
                      </w:pPr>
                      <w:r w:rsidRPr="009D2F46">
                        <w:rPr>
                          <w:b/>
                          <w:bCs/>
                          <w:color w:val="FFFFFF" w:themeColor="background1"/>
                        </w:rPr>
                        <w:t xml:space="preserve">Level </w:t>
                      </w:r>
                      <w:r w:rsidRPr="009D2F46">
                        <w:rPr>
                          <w:b/>
                          <w:bCs/>
                          <w:color w:val="FFFFFF" w:themeColor="background1"/>
                        </w:rPr>
                        <w:t>1</w:t>
                      </w:r>
                    </w:p>
                    <w:p w14:paraId="0679C404" w14:textId="5B09E0F2" w:rsidR="009D2F46" w:rsidRPr="009D2F46" w:rsidRDefault="009D2F46" w:rsidP="009D2F46">
                      <w:pPr>
                        <w:spacing w:after="0" w:line="240" w:lineRule="auto"/>
                        <w:jc w:val="center"/>
                        <w:rPr>
                          <w:color w:val="FFFFFF" w:themeColor="background1"/>
                        </w:rPr>
                      </w:pPr>
                      <w:r w:rsidRPr="009D2F46">
                        <w:rPr>
                          <w:color w:val="FFFFFF" w:themeColor="background1"/>
                        </w:rPr>
                        <w:t>Sensing &amp; manipulating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0734592" behindDoc="0" locked="0" layoutInCell="1" allowOverlap="1" wp14:anchorId="23632A4B" wp14:editId="79726186">
                <wp:simplePos x="0" y="0"/>
                <wp:positionH relativeFrom="column">
                  <wp:posOffset>2466340</wp:posOffset>
                </wp:positionH>
                <wp:positionV relativeFrom="paragraph">
                  <wp:posOffset>1184275</wp:posOffset>
                </wp:positionV>
                <wp:extent cx="2171700" cy="14046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7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3D6D42" w14:textId="23615C0C" w:rsidR="009D2F46" w:rsidRPr="009D2F46" w:rsidRDefault="009D2F46" w:rsidP="009D2F46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9D2F46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Level </w:t>
                            </w:r>
                            <w:r w:rsidRPr="009D2F46">
                              <w:rPr>
                                <w:b/>
                                <w:bCs/>
                                <w:color w:val="000000" w:themeColor="text1"/>
                              </w:rPr>
                              <w:t>2</w:t>
                            </w:r>
                          </w:p>
                          <w:p w14:paraId="4E9546C8" w14:textId="60527022" w:rsidR="009D2F46" w:rsidRPr="009D2F46" w:rsidRDefault="009D2F46" w:rsidP="009D2F46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9D2F46">
                              <w:rPr>
                                <w:color w:val="000000" w:themeColor="text1"/>
                              </w:rPr>
                              <w:t>Monitoring &amp; Supervis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3632A4B" id="_x0000_s1053" type="#_x0000_t202" style="position:absolute;margin-left:194.2pt;margin-top:93.25pt;width:171pt;height:110.6pt;z-index:25073459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" filled="f" stroked="f">
                <v:textbox style="mso-fit-shape-to-text:t">
                  <w:txbxContent>
                    <w:p w14:paraId="0B3D6D42" w14:textId="23615C0C" w:rsidR="009D2F46" w:rsidRPr="009D2F46" w:rsidRDefault="009D2F46" w:rsidP="009D2F46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  <w:r w:rsidRPr="009D2F46">
                        <w:rPr>
                          <w:b/>
                          <w:bCs/>
                          <w:color w:val="000000" w:themeColor="text1"/>
                        </w:rPr>
                        <w:t xml:space="preserve">Level </w:t>
                      </w:r>
                      <w:r w:rsidRPr="009D2F46">
                        <w:rPr>
                          <w:b/>
                          <w:bCs/>
                          <w:color w:val="000000" w:themeColor="text1"/>
                        </w:rPr>
                        <w:t>2</w:t>
                      </w:r>
                    </w:p>
                    <w:p w14:paraId="4E9546C8" w14:textId="60527022" w:rsidR="009D2F46" w:rsidRPr="009D2F46" w:rsidRDefault="009D2F46" w:rsidP="009D2F46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</w:rPr>
                      </w:pPr>
                      <w:r w:rsidRPr="009D2F46">
                        <w:rPr>
                          <w:color w:val="000000" w:themeColor="text1"/>
                        </w:rPr>
                        <w:t>Monitoring &amp; Supervising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0692608" behindDoc="0" locked="0" layoutInCell="1" allowOverlap="1" wp14:anchorId="2D380DCA" wp14:editId="34144751">
                <wp:simplePos x="0" y="0"/>
                <wp:positionH relativeFrom="column">
                  <wp:posOffset>2847340</wp:posOffset>
                </wp:positionH>
                <wp:positionV relativeFrom="paragraph">
                  <wp:posOffset>2131695</wp:posOffset>
                </wp:positionV>
                <wp:extent cx="140970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097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A103FF" w14:textId="2A1B1052" w:rsidR="009D2F46" w:rsidRPr="009D2F46" w:rsidRDefault="009D2F46" w:rsidP="009D2F46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9D2F46">
                              <w:rPr>
                                <w:b/>
                                <w:bCs/>
                                <w:color w:val="FFFFFF" w:themeColor="background1"/>
                              </w:rPr>
                              <w:t>Level 0</w:t>
                            </w:r>
                          </w:p>
                          <w:p w14:paraId="6B4DDEA5" w14:textId="003651C8" w:rsidR="009D2F46" w:rsidRPr="009D2F46" w:rsidRDefault="009D2F46" w:rsidP="009D2F46">
                            <w:pPr>
                              <w:spacing w:after="0" w:line="240" w:lineRule="auto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9D2F46">
                              <w:rPr>
                                <w:color w:val="FFFFFF" w:themeColor="background1"/>
                              </w:rPr>
                              <w:t>Production Proce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D380DCA" id="_x0000_s1054" type="#_x0000_t202" style="position:absolute;margin-left:224.2pt;margin-top:167.85pt;width:111pt;height:110.6pt;z-index:2506926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" filled="f" stroked="f">
                <v:textbox style="mso-fit-shape-to-text:t">
                  <w:txbxContent>
                    <w:p w14:paraId="76A103FF" w14:textId="2A1B1052" w:rsidR="009D2F46" w:rsidRPr="009D2F46" w:rsidRDefault="009D2F46" w:rsidP="009D2F46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color w:val="FFFFFF" w:themeColor="background1"/>
                        </w:rPr>
                      </w:pPr>
                      <w:r w:rsidRPr="009D2F46">
                        <w:rPr>
                          <w:b/>
                          <w:bCs/>
                          <w:color w:val="FFFFFF" w:themeColor="background1"/>
                        </w:rPr>
                        <w:t>Level 0</w:t>
                      </w:r>
                    </w:p>
                    <w:p w14:paraId="6B4DDEA5" w14:textId="003651C8" w:rsidR="009D2F46" w:rsidRPr="009D2F46" w:rsidRDefault="009D2F46" w:rsidP="009D2F46">
                      <w:pPr>
                        <w:spacing w:after="0" w:line="240" w:lineRule="auto"/>
                        <w:jc w:val="center"/>
                        <w:rPr>
                          <w:color w:val="FFFFFF" w:themeColor="background1"/>
                        </w:rPr>
                      </w:pPr>
                      <w:r w:rsidRPr="009D2F46">
                        <w:rPr>
                          <w:color w:val="FFFFFF" w:themeColor="background1"/>
                        </w:rPr>
                        <w:t>Production Proces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0759168" behindDoc="0" locked="0" layoutInCell="1" allowOverlap="1" wp14:anchorId="48E2A825" wp14:editId="0900CF29">
                <wp:simplePos x="0" y="0"/>
                <wp:positionH relativeFrom="column">
                  <wp:posOffset>2540635</wp:posOffset>
                </wp:positionH>
                <wp:positionV relativeFrom="paragraph">
                  <wp:posOffset>760095</wp:posOffset>
                </wp:positionV>
                <wp:extent cx="2027555" cy="1404620"/>
                <wp:effectExtent l="0" t="0" r="0" b="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2755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364425" w14:textId="5EBFCA4D" w:rsidR="009D2F46" w:rsidRPr="009D2F46" w:rsidRDefault="009D2F46" w:rsidP="009D2F46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9D2F46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Level </w:t>
                            </w:r>
                            <w:r w:rsidRPr="009D2F46">
                              <w:rPr>
                                <w:b/>
                                <w:bCs/>
                                <w:color w:val="000000" w:themeColor="text1"/>
                              </w:rPr>
                              <w:t>3</w:t>
                            </w:r>
                          </w:p>
                          <w:p w14:paraId="67E10CC4" w14:textId="55E52E1D" w:rsidR="009D2F46" w:rsidRPr="009D2F46" w:rsidRDefault="009D2F46" w:rsidP="009D2F46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9D2F46">
                              <w:rPr>
                                <w:color w:val="000000" w:themeColor="text1"/>
                              </w:rPr>
                              <w:t>Manufacturing Ops Mgm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8E2A825" id="_x0000_s1055" type="#_x0000_t202" style="position:absolute;margin-left:200.05pt;margin-top:59.85pt;width:159.65pt;height:110.6pt;z-index:25075916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" filled="f" stroked="f">
                <v:textbox style="mso-fit-shape-to-text:t">
                  <w:txbxContent>
                    <w:p w14:paraId="27364425" w14:textId="5EBFCA4D" w:rsidR="009D2F46" w:rsidRPr="009D2F46" w:rsidRDefault="009D2F46" w:rsidP="009D2F46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  <w:r w:rsidRPr="009D2F46">
                        <w:rPr>
                          <w:b/>
                          <w:bCs/>
                          <w:color w:val="000000" w:themeColor="text1"/>
                        </w:rPr>
                        <w:t xml:space="preserve">Level </w:t>
                      </w:r>
                      <w:r w:rsidRPr="009D2F46">
                        <w:rPr>
                          <w:b/>
                          <w:bCs/>
                          <w:color w:val="000000" w:themeColor="text1"/>
                        </w:rPr>
                        <w:t>3</w:t>
                      </w:r>
                    </w:p>
                    <w:p w14:paraId="67E10CC4" w14:textId="55E52E1D" w:rsidR="009D2F46" w:rsidRPr="009D2F46" w:rsidRDefault="009D2F46" w:rsidP="009D2F46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</w:rPr>
                      </w:pPr>
                      <w:r w:rsidRPr="009D2F46">
                        <w:rPr>
                          <w:color w:val="000000" w:themeColor="text1"/>
                        </w:rPr>
                        <w:t>Manufacturing Ops Mgm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9D2F46">
        <mc:AlternateContent>
          <mc:Choice Requires="wps">
            <w:drawing>
              <wp:anchor distT="0" distB="0" distL="114300" distR="114300" simplePos="0" relativeHeight="251325440" behindDoc="0" locked="0" layoutInCell="1" allowOverlap="1" wp14:anchorId="4E8466E0" wp14:editId="7F181E79">
                <wp:simplePos x="0" y="0"/>
                <wp:positionH relativeFrom="column">
                  <wp:posOffset>4716780</wp:posOffset>
                </wp:positionH>
                <wp:positionV relativeFrom="paragraph">
                  <wp:posOffset>2221865</wp:posOffset>
                </wp:positionV>
                <wp:extent cx="899795" cy="251460"/>
                <wp:effectExtent l="0" t="0" r="0" b="0"/>
                <wp:wrapNone/>
                <wp:docPr id="30" name="Rectangle: Rounded Corners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9795" cy="251460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51368A" w14:textId="20874E67" w:rsidR="009D2F46" w:rsidRPr="009D2F46" w:rsidRDefault="009D2F46" w:rsidP="009D2F46">
                            <w:pPr>
                              <w:jc w:val="center"/>
                              <w:rPr>
                                <w:color w:val="17365D" w:themeColor="text2" w:themeShade="BF"/>
                              </w:rPr>
                            </w:pPr>
                            <w:r>
                              <w:rPr>
                                <w:rFonts w:cstheme="minorHAnsi"/>
                                <w:color w:val="17365D" w:themeColor="text2" w:themeShade="BF"/>
                              </w:rPr>
                              <w:t>Senso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E8466E0" id="Rectangle: Rounded Corners 30" o:spid="_x0000_s1056" style="position:absolute;margin-left:371.4pt;margin-top:174.95pt;width:70.85pt;height:19.8pt;z-index:25132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" fillcolor="#dbe5f1 [660]" stroked="f" strokeweight="2pt">
                <v:textbox inset="0,0,0,0">
                  <w:txbxContent>
                    <w:p w14:paraId="3951368A" w14:textId="20874E67" w:rsidR="009D2F46" w:rsidRPr="009D2F46" w:rsidRDefault="009D2F46" w:rsidP="009D2F46">
                      <w:pPr>
                        <w:jc w:val="center"/>
                        <w:rPr>
                          <w:color w:val="17365D" w:themeColor="text2" w:themeShade="BF"/>
                        </w:rPr>
                      </w:pPr>
                      <w:r>
                        <w:rPr>
                          <w:rFonts w:cstheme="minorHAnsi"/>
                          <w:color w:val="17365D" w:themeColor="text2" w:themeShade="BF"/>
                        </w:rPr>
                        <w:t>Sensors</w:t>
                      </w:r>
                    </w:p>
                  </w:txbxContent>
                </v:textbox>
              </v:roundrect>
            </w:pict>
          </mc:Fallback>
        </mc:AlternateContent>
      </w:r>
      <w:r w:rsidRPr="009D2F46">
        <mc:AlternateContent>
          <mc:Choice Requires="wps">
            <w:drawing>
              <wp:anchor distT="0" distB="0" distL="114300" distR="114300" simplePos="0" relativeHeight="251474944" behindDoc="0" locked="0" layoutInCell="1" allowOverlap="1" wp14:anchorId="610CE282" wp14:editId="5B560C34">
                <wp:simplePos x="0" y="0"/>
                <wp:positionH relativeFrom="column">
                  <wp:posOffset>4714240</wp:posOffset>
                </wp:positionH>
                <wp:positionV relativeFrom="paragraph">
                  <wp:posOffset>1741805</wp:posOffset>
                </wp:positionV>
                <wp:extent cx="899795" cy="251460"/>
                <wp:effectExtent l="0" t="0" r="0" b="0"/>
                <wp:wrapNone/>
                <wp:docPr id="31" name="Rectangle: Rounded Corners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9795" cy="251460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EA1636D" w14:textId="19BC0DB3" w:rsidR="009D2F46" w:rsidRPr="009D2F46" w:rsidRDefault="009D2F46" w:rsidP="009D2F46">
                            <w:pPr>
                              <w:jc w:val="center"/>
                              <w:rPr>
                                <w:color w:val="17365D" w:themeColor="text2" w:themeShade="BF"/>
                              </w:rPr>
                            </w:pPr>
                            <w:r>
                              <w:rPr>
                                <w:rFonts w:cstheme="minorHAnsi"/>
                                <w:color w:val="17365D" w:themeColor="text2" w:themeShade="BF"/>
                              </w:rPr>
                              <w:t>PL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10CE282" id="Rectangle: Rounded Corners 31" o:spid="_x0000_s1057" style="position:absolute;margin-left:371.2pt;margin-top:137.15pt;width:70.85pt;height:19.8pt;z-index:251474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" fillcolor="#dbe5f1 [660]" stroked="f" strokeweight="2pt">
                <v:textbox inset="0,0,0,0">
                  <w:txbxContent>
                    <w:p w14:paraId="2EA1636D" w14:textId="19BC0DB3" w:rsidR="009D2F46" w:rsidRPr="009D2F46" w:rsidRDefault="009D2F46" w:rsidP="009D2F46">
                      <w:pPr>
                        <w:jc w:val="center"/>
                        <w:rPr>
                          <w:color w:val="17365D" w:themeColor="text2" w:themeShade="BF"/>
                        </w:rPr>
                      </w:pPr>
                      <w:r>
                        <w:rPr>
                          <w:rFonts w:cstheme="minorHAnsi"/>
                          <w:color w:val="17365D" w:themeColor="text2" w:themeShade="BF"/>
                        </w:rPr>
                        <w:t>PLC</w:t>
                      </w:r>
                    </w:p>
                  </w:txbxContent>
                </v:textbox>
              </v:roundrect>
            </w:pict>
          </mc:Fallback>
        </mc:AlternateContent>
      </w:r>
      <w:r w:rsidRPr="009D2F46">
        <mc:AlternateContent>
          <mc:Choice Requires="wps">
            <w:drawing>
              <wp:anchor distT="0" distB="0" distL="114300" distR="114300" simplePos="0" relativeHeight="251624448" behindDoc="0" locked="0" layoutInCell="1" allowOverlap="1" wp14:anchorId="1A014735" wp14:editId="0F1F17A9">
                <wp:simplePos x="0" y="0"/>
                <wp:positionH relativeFrom="column">
                  <wp:posOffset>4711700</wp:posOffset>
                </wp:positionH>
                <wp:positionV relativeFrom="paragraph">
                  <wp:posOffset>1266825</wp:posOffset>
                </wp:positionV>
                <wp:extent cx="899795" cy="251460"/>
                <wp:effectExtent l="0" t="0" r="0" b="0"/>
                <wp:wrapNone/>
                <wp:docPr id="32" name="Rectangle: Rounded Corners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9795" cy="251460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C207EA" w14:textId="1DCF1DEE" w:rsidR="009D2F46" w:rsidRPr="009D2F46" w:rsidRDefault="009D2F46" w:rsidP="009D2F46">
                            <w:pPr>
                              <w:jc w:val="center"/>
                              <w:rPr>
                                <w:color w:val="17365D" w:themeColor="text2" w:themeShade="BF"/>
                              </w:rPr>
                            </w:pPr>
                            <w:r>
                              <w:rPr>
                                <w:rFonts w:cstheme="minorHAnsi"/>
                                <w:color w:val="17365D" w:themeColor="text2" w:themeShade="BF"/>
                              </w:rPr>
                              <w:t>SCADA/HM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A014735" id="Rectangle: Rounded Corners 32" o:spid="_x0000_s1058" style="position:absolute;margin-left:371pt;margin-top:99.75pt;width:70.85pt;height:19.8pt;z-index:251624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" fillcolor="#dbe5f1 [660]" stroked="f" strokeweight="2pt">
                <v:textbox inset="0,0,0,0">
                  <w:txbxContent>
                    <w:p w14:paraId="66C207EA" w14:textId="1DCF1DEE" w:rsidR="009D2F46" w:rsidRPr="009D2F46" w:rsidRDefault="009D2F46" w:rsidP="009D2F46">
                      <w:pPr>
                        <w:jc w:val="center"/>
                        <w:rPr>
                          <w:color w:val="17365D" w:themeColor="text2" w:themeShade="BF"/>
                        </w:rPr>
                      </w:pPr>
                      <w:r>
                        <w:rPr>
                          <w:rFonts w:cstheme="minorHAnsi"/>
                          <w:color w:val="17365D" w:themeColor="text2" w:themeShade="BF"/>
                        </w:rPr>
                        <w:t>SCADA/HMI</w:t>
                      </w:r>
                    </w:p>
                  </w:txbxContent>
                </v:textbox>
              </v:roundrect>
            </w:pict>
          </mc:Fallback>
        </mc:AlternateContent>
      </w:r>
      <w:r w:rsidRPr="009D2F46"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9B69039" wp14:editId="36DB7008">
                <wp:simplePos x="0" y="0"/>
                <wp:positionH relativeFrom="column">
                  <wp:posOffset>4714875</wp:posOffset>
                </wp:positionH>
                <wp:positionV relativeFrom="paragraph">
                  <wp:posOffset>847725</wp:posOffset>
                </wp:positionV>
                <wp:extent cx="899795" cy="251460"/>
                <wp:effectExtent l="0" t="0" r="0" b="0"/>
                <wp:wrapNone/>
                <wp:docPr id="33" name="Rectangle: Rounded Corner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9795" cy="251460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FF915C7" w14:textId="43DDC19B" w:rsidR="009D2F46" w:rsidRPr="009D2F46" w:rsidRDefault="009D2F46" w:rsidP="009D2F46">
                            <w:pPr>
                              <w:jc w:val="center"/>
                              <w:rPr>
                                <w:color w:val="17365D" w:themeColor="text2" w:themeShade="BF"/>
                              </w:rPr>
                            </w:pPr>
                            <w:r>
                              <w:rPr>
                                <w:rFonts w:cstheme="minorHAnsi"/>
                                <w:color w:val="17365D" w:themeColor="text2" w:themeShade="BF"/>
                              </w:rPr>
                              <w:t>M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9B69039" id="Rectangle: Rounded Corners 33" o:spid="_x0000_s1059" style="position:absolute;margin-left:371.25pt;margin-top:66.75pt;width:70.85pt;height:19.8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" fillcolor="#dbe5f1 [660]" stroked="f" strokeweight="2pt">
                <v:textbox inset="0,0,0,0">
                  <w:txbxContent>
                    <w:p w14:paraId="3FF915C7" w14:textId="43DDC19B" w:rsidR="009D2F46" w:rsidRPr="009D2F46" w:rsidRDefault="009D2F46" w:rsidP="009D2F46">
                      <w:pPr>
                        <w:jc w:val="center"/>
                        <w:rPr>
                          <w:color w:val="17365D" w:themeColor="text2" w:themeShade="BF"/>
                        </w:rPr>
                      </w:pPr>
                      <w:r>
                        <w:rPr>
                          <w:rFonts w:cstheme="minorHAnsi"/>
                          <w:color w:val="17365D" w:themeColor="text2" w:themeShade="BF"/>
                        </w:rPr>
                        <w:t>MES</w:t>
                      </w:r>
                    </w:p>
                  </w:txbxContent>
                </v:textbox>
              </v:roundrect>
            </w:pict>
          </mc:Fallback>
        </mc:AlternateContent>
      </w:r>
      <w:r w:rsidRPr="009D2F46">
        <w:rPr>
          <w:noProof/>
          <w:color w:val="4F81BD" w:themeColor="accent1"/>
        </w:rPr>
        <mc:AlternateContent>
          <mc:Choice Requires="wps">
            <w:drawing>
              <wp:anchor distT="0" distB="0" distL="114300" distR="114300" simplePos="0" relativeHeight="250859520" behindDoc="0" locked="0" layoutInCell="1" allowOverlap="1" wp14:anchorId="33D76822" wp14:editId="1B65C13E">
                <wp:simplePos x="0" y="0"/>
                <wp:positionH relativeFrom="column">
                  <wp:posOffset>1595755</wp:posOffset>
                </wp:positionH>
                <wp:positionV relativeFrom="paragraph">
                  <wp:posOffset>2229485</wp:posOffset>
                </wp:positionV>
                <wp:extent cx="899795" cy="251460"/>
                <wp:effectExtent l="0" t="0" r="0" b="0"/>
                <wp:wrapNone/>
                <wp:docPr id="14" name="Rectangle: Rounded Corner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9795" cy="251460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9A44B73" w14:textId="4051CD52" w:rsidR="009D2F46" w:rsidRPr="009D2F46" w:rsidRDefault="009D2F46" w:rsidP="009D2F46">
                            <w:pPr>
                              <w:jc w:val="center"/>
                              <w:rPr>
                                <w:color w:val="17365D" w:themeColor="text2" w:themeShade="BF"/>
                              </w:rPr>
                            </w:pPr>
                            <w:r>
                              <w:rPr>
                                <w:rFonts w:cstheme="minorHAnsi"/>
                                <w:color w:val="17365D" w:themeColor="text2" w:themeShade="BF"/>
                              </w:rPr>
                              <w:t>µ</w:t>
                            </w:r>
                            <w:r w:rsidRPr="009D2F46">
                              <w:rPr>
                                <w:color w:val="17365D" w:themeColor="text2" w:themeShade="BF"/>
                              </w:rPr>
                              <w:t>s</w:t>
                            </w:r>
                            <w:r>
                              <w:rPr>
                                <w:color w:val="17365D" w:themeColor="text2" w:themeShade="BF"/>
                              </w:rPr>
                              <w:t>/m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3D76822" id="Rectangle: Rounded Corners 14" o:spid="_x0000_s1060" style="position:absolute;margin-left:125.65pt;margin-top:175.55pt;width:70.85pt;height:19.8pt;z-index:250859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" fillcolor="#dbe5f1 [660]" stroked="f" strokeweight="2pt">
                <v:textbox inset="0,0,0,0">
                  <w:txbxContent>
                    <w:p w14:paraId="79A44B73" w14:textId="4051CD52" w:rsidR="009D2F46" w:rsidRPr="009D2F46" w:rsidRDefault="009D2F46" w:rsidP="009D2F46">
                      <w:pPr>
                        <w:jc w:val="center"/>
                        <w:rPr>
                          <w:color w:val="17365D" w:themeColor="text2" w:themeShade="BF"/>
                        </w:rPr>
                      </w:pPr>
                      <w:r>
                        <w:rPr>
                          <w:rFonts w:cstheme="minorHAnsi"/>
                          <w:color w:val="17365D" w:themeColor="text2" w:themeShade="BF"/>
                        </w:rPr>
                        <w:t>µ</w:t>
                      </w:r>
                      <w:r w:rsidRPr="009D2F46">
                        <w:rPr>
                          <w:color w:val="17365D" w:themeColor="text2" w:themeShade="BF"/>
                        </w:rPr>
                        <w:t>s</w:t>
                      </w:r>
                      <w:r>
                        <w:rPr>
                          <w:color w:val="17365D" w:themeColor="text2" w:themeShade="BF"/>
                        </w:rPr>
                        <w:t>/ms</w:t>
                      </w:r>
                    </w:p>
                  </w:txbxContent>
                </v:textbox>
              </v:roundrect>
            </w:pict>
          </mc:Fallback>
        </mc:AlternateContent>
      </w:r>
      <w:r w:rsidRPr="009D2F46">
        <w:rPr>
          <w:noProof/>
          <w:color w:val="4F81BD" w:themeColor="accent1"/>
        </w:rPr>
        <mc:AlternateContent>
          <mc:Choice Requires="wps">
            <w:drawing>
              <wp:anchor distT="0" distB="0" distL="114300" distR="114300" simplePos="0" relativeHeight="250907648" behindDoc="0" locked="0" layoutInCell="1" allowOverlap="1" wp14:anchorId="1AE3D3CF" wp14:editId="29B3354D">
                <wp:simplePos x="0" y="0"/>
                <wp:positionH relativeFrom="column">
                  <wp:posOffset>1593215</wp:posOffset>
                </wp:positionH>
                <wp:positionV relativeFrom="paragraph">
                  <wp:posOffset>1749425</wp:posOffset>
                </wp:positionV>
                <wp:extent cx="899795" cy="251460"/>
                <wp:effectExtent l="0" t="0" r="0" b="0"/>
                <wp:wrapNone/>
                <wp:docPr id="15" name="Rectangle: Rounded Corner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9795" cy="251460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BBB3877" w14:textId="6080711A" w:rsidR="009D2F46" w:rsidRPr="009D2F46" w:rsidRDefault="009D2F46" w:rsidP="009D2F46">
                            <w:pPr>
                              <w:jc w:val="center"/>
                              <w:rPr>
                                <w:color w:val="17365D" w:themeColor="text2" w:themeShade="BF"/>
                              </w:rPr>
                            </w:pPr>
                            <w:r>
                              <w:rPr>
                                <w:rFonts w:cstheme="minorHAnsi"/>
                                <w:color w:val="17365D" w:themeColor="text2" w:themeShade="BF"/>
                              </w:rPr>
                              <w:t>Secon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AE3D3CF" id="Rectangle: Rounded Corners 15" o:spid="_x0000_s1061" style="position:absolute;margin-left:125.45pt;margin-top:137.75pt;width:70.85pt;height:19.8pt;z-index:250907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" fillcolor="#dbe5f1 [660]" stroked="f" strokeweight="2pt">
                <v:textbox inset="0,0,0,0">
                  <w:txbxContent>
                    <w:p w14:paraId="0BBB3877" w14:textId="6080711A" w:rsidR="009D2F46" w:rsidRPr="009D2F46" w:rsidRDefault="009D2F46" w:rsidP="009D2F46">
                      <w:pPr>
                        <w:jc w:val="center"/>
                        <w:rPr>
                          <w:color w:val="17365D" w:themeColor="text2" w:themeShade="BF"/>
                        </w:rPr>
                      </w:pPr>
                      <w:r>
                        <w:rPr>
                          <w:rFonts w:cstheme="minorHAnsi"/>
                          <w:color w:val="17365D" w:themeColor="text2" w:themeShade="BF"/>
                        </w:rPr>
                        <w:t>Seconds</w:t>
                      </w:r>
                    </w:p>
                  </w:txbxContent>
                </v:textbox>
              </v:roundrect>
            </w:pict>
          </mc:Fallback>
        </mc:AlternateContent>
      </w:r>
      <w:r w:rsidRPr="009D2F46">
        <w:rPr>
          <w:noProof/>
          <w:color w:val="4F81BD" w:themeColor="accent1"/>
        </w:rPr>
        <mc:AlternateContent>
          <mc:Choice Requires="wps">
            <w:drawing>
              <wp:anchor distT="0" distB="0" distL="114300" distR="114300" simplePos="0" relativeHeight="250955776" behindDoc="0" locked="0" layoutInCell="1" allowOverlap="1" wp14:anchorId="7A5A346C" wp14:editId="5B109347">
                <wp:simplePos x="0" y="0"/>
                <wp:positionH relativeFrom="column">
                  <wp:posOffset>1590675</wp:posOffset>
                </wp:positionH>
                <wp:positionV relativeFrom="paragraph">
                  <wp:posOffset>1274445</wp:posOffset>
                </wp:positionV>
                <wp:extent cx="899795" cy="251460"/>
                <wp:effectExtent l="0" t="0" r="0" b="0"/>
                <wp:wrapNone/>
                <wp:docPr id="16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9795" cy="251460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B0F0BD" w14:textId="1C779366" w:rsidR="009D2F46" w:rsidRPr="009D2F46" w:rsidRDefault="009D2F46" w:rsidP="009D2F46">
                            <w:pPr>
                              <w:jc w:val="center"/>
                              <w:rPr>
                                <w:color w:val="17365D" w:themeColor="text2" w:themeShade="BF"/>
                              </w:rPr>
                            </w:pPr>
                            <w:r>
                              <w:rPr>
                                <w:rFonts w:cstheme="minorHAnsi"/>
                                <w:color w:val="17365D" w:themeColor="text2" w:themeShade="BF"/>
                              </w:rPr>
                              <w:t>Minu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A5A346C" id="Rectangle: Rounded Corners 16" o:spid="_x0000_s1062" style="position:absolute;margin-left:125.25pt;margin-top:100.35pt;width:70.85pt;height:19.8pt;z-index:250955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" fillcolor="#dbe5f1 [660]" stroked="f" strokeweight="2pt">
                <v:textbox inset="0,0,0,0">
                  <w:txbxContent>
                    <w:p w14:paraId="33B0F0BD" w14:textId="1C779366" w:rsidR="009D2F46" w:rsidRPr="009D2F46" w:rsidRDefault="009D2F46" w:rsidP="009D2F46">
                      <w:pPr>
                        <w:jc w:val="center"/>
                        <w:rPr>
                          <w:color w:val="17365D" w:themeColor="text2" w:themeShade="BF"/>
                        </w:rPr>
                      </w:pPr>
                      <w:r>
                        <w:rPr>
                          <w:rFonts w:cstheme="minorHAnsi"/>
                          <w:color w:val="17365D" w:themeColor="text2" w:themeShade="BF"/>
                        </w:rPr>
                        <w:t>Minutes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0811392" behindDoc="0" locked="0" layoutInCell="1" allowOverlap="1" wp14:anchorId="5CB28963" wp14:editId="25EEEF80">
                <wp:simplePos x="0" y="0"/>
                <wp:positionH relativeFrom="column">
                  <wp:posOffset>2935605</wp:posOffset>
                </wp:positionH>
                <wp:positionV relativeFrom="paragraph">
                  <wp:posOffset>46355</wp:posOffset>
                </wp:positionV>
                <wp:extent cx="1236980" cy="1404620"/>
                <wp:effectExtent l="0" t="0" r="0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698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C86F82" w14:textId="5EEDE370" w:rsidR="009D2F46" w:rsidRPr="009D2F46" w:rsidRDefault="009D2F46" w:rsidP="009D2F46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9D2F46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Level 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4</w:t>
                            </w:r>
                          </w:p>
                          <w:p w14:paraId="3A6A83A7" w14:textId="13E33EFA" w:rsidR="009D2F46" w:rsidRPr="009D2F46" w:rsidRDefault="009D2F46" w:rsidP="009D2F46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Business Planning &amp; Logistic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CB28963" id="_x0000_s1063" type="#_x0000_t202" style="position:absolute;margin-left:231.15pt;margin-top:3.65pt;width:97.4pt;height:110.6pt;z-index:25081139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" filled="f" stroked="f">
                <v:textbox style="mso-fit-shape-to-text:t">
                  <w:txbxContent>
                    <w:p w14:paraId="0EC86F82" w14:textId="5EEDE370" w:rsidR="009D2F46" w:rsidRPr="009D2F46" w:rsidRDefault="009D2F46" w:rsidP="009D2F46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  <w:r w:rsidRPr="009D2F46">
                        <w:rPr>
                          <w:b/>
                          <w:bCs/>
                          <w:color w:val="000000" w:themeColor="text1"/>
                        </w:rPr>
                        <w:t xml:space="preserve">Level </w:t>
                      </w:r>
                      <w:r>
                        <w:rPr>
                          <w:b/>
                          <w:bCs/>
                          <w:color w:val="000000" w:themeColor="text1"/>
                        </w:rPr>
                        <w:t>4</w:t>
                      </w:r>
                    </w:p>
                    <w:p w14:paraId="3A6A83A7" w14:textId="13E33EFA" w:rsidR="009D2F46" w:rsidRPr="009D2F46" w:rsidRDefault="009D2F46" w:rsidP="009D2F46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Business Planning &amp; Logistic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9D2F46"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47D36B9E" wp14:editId="5A66B9C5">
                <wp:simplePos x="0" y="0"/>
                <wp:positionH relativeFrom="column">
                  <wp:posOffset>4718050</wp:posOffset>
                </wp:positionH>
                <wp:positionV relativeFrom="paragraph">
                  <wp:posOffset>224790</wp:posOffset>
                </wp:positionV>
                <wp:extent cx="899795" cy="251460"/>
                <wp:effectExtent l="0" t="0" r="0" b="0"/>
                <wp:wrapNone/>
                <wp:docPr id="34" name="Rectangle: Rounded Corners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9795" cy="251460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8274ECB" w14:textId="7BA31C8A" w:rsidR="009D2F46" w:rsidRPr="009D2F46" w:rsidRDefault="009D2F46" w:rsidP="009D2F46">
                            <w:pPr>
                              <w:jc w:val="center"/>
                              <w:rPr>
                                <w:color w:val="17365D" w:themeColor="text2" w:themeShade="BF"/>
                              </w:rPr>
                            </w:pPr>
                            <w:r>
                              <w:rPr>
                                <w:rFonts w:cstheme="minorHAnsi"/>
                                <w:color w:val="17365D" w:themeColor="text2" w:themeShade="BF"/>
                              </w:rPr>
                              <w:t>ER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7D36B9E" id="Rectangle: Rounded Corners 34" o:spid="_x0000_s1064" style="position:absolute;margin-left:371.5pt;margin-top:17.7pt;width:70.85pt;height:19.8pt;z-index:251808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" fillcolor="#dbe5f1 [660]" stroked="f" strokeweight="2pt">
                <v:textbox inset="0,0,0,0">
                  <w:txbxContent>
                    <w:p w14:paraId="18274ECB" w14:textId="7BA31C8A" w:rsidR="009D2F46" w:rsidRPr="009D2F46" w:rsidRDefault="009D2F46" w:rsidP="009D2F46">
                      <w:pPr>
                        <w:jc w:val="center"/>
                        <w:rPr>
                          <w:color w:val="17365D" w:themeColor="text2" w:themeShade="BF"/>
                        </w:rPr>
                      </w:pPr>
                      <w:r>
                        <w:rPr>
                          <w:rFonts w:cstheme="minorHAnsi"/>
                          <w:color w:val="17365D" w:themeColor="text2" w:themeShade="BF"/>
                        </w:rPr>
                        <w:t>ERP</w:t>
                      </w:r>
                    </w:p>
                  </w:txbxContent>
                </v:textbox>
              </v:roundrect>
            </w:pict>
          </mc:Fallback>
        </mc:AlternateContent>
      </w:r>
      <w:r w:rsidRPr="009D2F46">
        <w:rPr>
          <w:noProof/>
          <w:color w:val="4F81BD" w:themeColor="accent1"/>
        </w:rPr>
        <mc:AlternateContent>
          <mc:Choice Requires="wps">
            <w:drawing>
              <wp:anchor distT="0" distB="0" distL="114300" distR="114300" simplePos="0" relativeHeight="251180032" behindDoc="0" locked="0" layoutInCell="1" allowOverlap="1" wp14:anchorId="0D1940DF" wp14:editId="31F1A437">
                <wp:simplePos x="0" y="0"/>
                <wp:positionH relativeFrom="column">
                  <wp:posOffset>1593850</wp:posOffset>
                </wp:positionH>
                <wp:positionV relativeFrom="paragraph">
                  <wp:posOffset>150495</wp:posOffset>
                </wp:positionV>
                <wp:extent cx="899795" cy="395605"/>
                <wp:effectExtent l="0" t="0" r="0" b="4445"/>
                <wp:wrapNone/>
                <wp:docPr id="29" name="Rectangle: Rounded Corners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9795" cy="39560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7B2479" w14:textId="746CF106" w:rsidR="009D2F46" w:rsidRPr="009D2F46" w:rsidRDefault="009D2F46" w:rsidP="009D2F46">
                            <w:pPr>
                              <w:jc w:val="center"/>
                              <w:rPr>
                                <w:color w:val="17365D" w:themeColor="text2" w:themeShade="BF"/>
                              </w:rPr>
                            </w:pPr>
                            <w:r>
                              <w:rPr>
                                <w:rFonts w:cstheme="minorHAnsi"/>
                                <w:color w:val="17365D" w:themeColor="text2" w:themeShade="BF"/>
                              </w:rPr>
                              <w:t>Days/Weeks/Month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D1940DF" id="Rectangle: Rounded Corners 29" o:spid="_x0000_s1065" style="position:absolute;margin-left:125.5pt;margin-top:11.85pt;width:70.85pt;height:31.15pt;z-index:251180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" fillcolor="#dbe5f1 [660]" stroked="f" strokeweight="2pt">
                <v:textbox inset="0,0,0,0">
                  <w:txbxContent>
                    <w:p w14:paraId="667B2479" w14:textId="746CF106" w:rsidR="009D2F46" w:rsidRPr="009D2F46" w:rsidRDefault="009D2F46" w:rsidP="009D2F46">
                      <w:pPr>
                        <w:jc w:val="center"/>
                        <w:rPr>
                          <w:color w:val="17365D" w:themeColor="text2" w:themeShade="BF"/>
                        </w:rPr>
                      </w:pPr>
                      <w:r>
                        <w:rPr>
                          <w:rFonts w:cstheme="minorHAnsi"/>
                          <w:color w:val="17365D" w:themeColor="text2" w:themeShade="BF"/>
                        </w:rPr>
                        <w:t>Days/Weeks/Months</w:t>
                      </w:r>
                    </w:p>
                  </w:txbxContent>
                </v:textbox>
              </v:roundrect>
            </w:pict>
          </mc:Fallback>
        </mc:AlternateContent>
      </w:r>
    </w:p>
    <w:p w14:paraId="18E7FD83" w14:textId="05EDE2EC" w:rsidR="00433514" w:rsidRDefault="00433514"/>
    <w:sectPr w:rsidR="00433514" w:rsidSect="009D2F46">
      <w:footerReference w:type="default" r:id="rId7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E1E458" w14:textId="77777777" w:rsidR="009D2F46" w:rsidRDefault="009D2F46" w:rsidP="009D2F46">
      <w:pPr>
        <w:spacing w:after="0" w:line="240" w:lineRule="auto"/>
      </w:pPr>
      <w:r>
        <w:separator/>
      </w:r>
    </w:p>
  </w:endnote>
  <w:endnote w:type="continuationSeparator" w:id="0">
    <w:p w14:paraId="32709B43" w14:textId="77777777" w:rsidR="009D2F46" w:rsidRDefault="009D2F46" w:rsidP="009D2F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Helvetica 75">
    <w:altName w:val="Arial"/>
    <w:panose1 w:val="00000000000000000000"/>
    <w:charset w:val="00"/>
    <w:family w:val="roman"/>
    <w:notTrueType/>
    <w:pitch w:val="default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Helvetica 55 Roman">
    <w:panose1 w:val="020B0604020202020204"/>
    <w:charset w:val="00"/>
    <w:family w:val="swiss"/>
    <w:pitch w:val="variable"/>
    <w:sig w:usb0="A00002AF" w:usb1="5000205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 75 Bold">
    <w:panose1 w:val="020B0804020202020204"/>
    <w:charset w:val="00"/>
    <w:family w:val="swiss"/>
    <w:pitch w:val="variable"/>
    <w:sig w:usb0="A00002AF" w:usb1="5000205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27D854" w14:textId="5C019968" w:rsidR="009D2F46" w:rsidRDefault="009D2F4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4671960" wp14:editId="213ABFB6">
              <wp:simplePos x="0" y="0"/>
              <wp:positionH relativeFrom="page">
                <wp:posOffset>0</wp:posOffset>
              </wp:positionH>
              <wp:positionV relativeFrom="page">
                <wp:posOffset>7141210</wp:posOffset>
              </wp:positionV>
              <wp:extent cx="10692130" cy="228600"/>
              <wp:effectExtent l="0" t="0" r="0" b="0"/>
              <wp:wrapNone/>
              <wp:docPr id="71" name="MSIPCMd79e401ca89b23c113c69018" descr="{&quot;HashCode&quot;:-309203560,&quot;Height&quot;:595.0,&quot;Width&quot;:841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92130" cy="228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2B416CB" w14:textId="49B96ED0" w:rsidR="009D2F46" w:rsidRPr="009D2F46" w:rsidRDefault="009D2F46" w:rsidP="009D2F46">
                          <w:pPr>
                            <w:spacing w:after="0"/>
                            <w:jc w:val="center"/>
                            <w:rPr>
                              <w:rFonts w:ascii="Helvetica 75 Bold" w:hAnsi="Helvetica 75 Bold"/>
                              <w:color w:val="ED7D31"/>
                              <w:sz w:val="16"/>
                            </w:rPr>
                          </w:pPr>
                          <w:r w:rsidRPr="009D2F46">
                            <w:rPr>
                              <w:rFonts w:ascii="Helvetica 75 Bold" w:hAnsi="Helvetica 75 Bold"/>
                              <w:color w:val="ED7D31"/>
                              <w:sz w:val="16"/>
                            </w:rPr>
                            <w:t>Orange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4671960" id="_x0000_t202" coordsize="21600,21600" o:spt="202" path="m,l,21600r21600,l21600,xe">
              <v:stroke joinstyle="miter"/>
              <v:path gradientshapeok="t" o:connecttype="rect"/>
            </v:shapetype>
            <v:shape id="MSIPCMd79e401ca89b23c113c69018" o:spid="_x0000_s1066" type="#_x0000_t202" alt="{&quot;HashCode&quot;:-309203560,&quot;Height&quot;:595.0,&quot;Width&quot;:841.0,&quot;Placement&quot;:&quot;Footer&quot;,&quot;Index&quot;:&quot;Primary&quot;,&quot;Section&quot;:1,&quot;Top&quot;:0.0,&quot;Left&quot;:0.0}" style="position:absolute;margin-left:0;margin-top:562.3pt;width:841.9pt;height:18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" o:allowincell="f" filled="f" stroked="f" strokeweight=".5pt">
              <v:fill o:detectmouseclick="t"/>
              <v:textbox inset=",0,,0">
                <w:txbxContent>
                  <w:p w14:paraId="62B416CB" w14:textId="49B96ED0" w:rsidR="009D2F46" w:rsidRPr="009D2F46" w:rsidRDefault="009D2F46" w:rsidP="009D2F46">
                    <w:pPr>
                      <w:spacing w:after="0"/>
                      <w:jc w:val="center"/>
                      <w:rPr>
                        <w:rFonts w:ascii="Helvetica 75 Bold" w:hAnsi="Helvetica 75 Bold"/>
                        <w:color w:val="ED7D31"/>
                        <w:sz w:val="16"/>
                      </w:rPr>
                    </w:pPr>
                    <w:r w:rsidRPr="009D2F46">
                      <w:rPr>
                        <w:rFonts w:ascii="Helvetica 75 Bold" w:hAnsi="Helvetica 75 Bold"/>
                        <w:color w:val="ED7D31"/>
                        <w:sz w:val="16"/>
                      </w:rPr>
                      <w:t>Orange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279A5C" w14:textId="77777777" w:rsidR="009D2F46" w:rsidRDefault="009D2F46" w:rsidP="009D2F46">
      <w:pPr>
        <w:spacing w:after="0" w:line="240" w:lineRule="auto"/>
      </w:pPr>
      <w:r>
        <w:separator/>
      </w:r>
    </w:p>
  </w:footnote>
  <w:footnote w:type="continuationSeparator" w:id="0">
    <w:p w14:paraId="4F1E1EF4" w14:textId="77777777" w:rsidR="009D2F46" w:rsidRDefault="009D2F46" w:rsidP="009D2F4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wtTAwNzE0tzQ3NTRW0lEKTi0uzszPAykwrAUAoXd1WSwAAAA="/>
  </w:docVars>
  <w:rsids>
    <w:rsidRoot w:val="009D2F46"/>
    <w:rsid w:val="00433514"/>
    <w:rsid w:val="00693E75"/>
    <w:rsid w:val="009D2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2C37E0"/>
  <w15:chartTrackingRefBased/>
  <w15:docId w15:val="{E06D9BE1-388A-4761-B41C-1FD9F4675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2F4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2F46"/>
  </w:style>
  <w:style w:type="paragraph" w:styleId="Footer">
    <w:name w:val="footer"/>
    <w:basedOn w:val="Normal"/>
    <w:link w:val="FooterChar"/>
    <w:uiPriority w:val="99"/>
    <w:unhideWhenUsed/>
    <w:rsid w:val="009D2F4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2F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1951F1-1896-41BE-83A1-314F52C7C5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8</Words>
  <Characters>50</Characters>
  <Application>Microsoft Office Word</Application>
  <DocSecurity>0</DocSecurity>
  <Lines>1</Lines>
  <Paragraphs>1</Paragraphs>
  <ScaleCrop>false</ScaleCrop>
  <Company/>
  <LinksUpToDate>false</LinksUpToDate>
  <CharactersWithSpaces>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HNAN Ashwin OBS/S EUR</dc:creator>
  <cp:keywords/>
  <dc:description/>
  <cp:lastModifiedBy>KRISHNAN Ashwin OBS/S EUR</cp:lastModifiedBy>
  <cp:revision>1</cp:revision>
  <dcterms:created xsi:type="dcterms:W3CDTF">2022-03-04T09:01:00Z</dcterms:created>
  <dcterms:modified xsi:type="dcterms:W3CDTF">2022-03-04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6c818a6-e1a0-4a6e-a969-20d857c5dc62_Enabled">
    <vt:lpwstr>true</vt:lpwstr>
  </property>
  <property fmtid="{D5CDD505-2E9C-101B-9397-08002B2CF9AE}" pid="3" name="MSIP_Label_e6c818a6-e1a0-4a6e-a969-20d857c5dc62_SetDate">
    <vt:lpwstr>2022-03-04T09:53:25Z</vt:lpwstr>
  </property>
  <property fmtid="{D5CDD505-2E9C-101B-9397-08002B2CF9AE}" pid="4" name="MSIP_Label_e6c818a6-e1a0-4a6e-a969-20d857c5dc62_Method">
    <vt:lpwstr>Standard</vt:lpwstr>
  </property>
  <property fmtid="{D5CDD505-2E9C-101B-9397-08002B2CF9AE}" pid="5" name="MSIP_Label_e6c818a6-e1a0-4a6e-a969-20d857c5dc62_Name">
    <vt:lpwstr>Orange_restricted_internal.2</vt:lpwstr>
  </property>
  <property fmtid="{D5CDD505-2E9C-101B-9397-08002B2CF9AE}" pid="6" name="MSIP_Label_e6c818a6-e1a0-4a6e-a969-20d857c5dc62_SiteId">
    <vt:lpwstr>90c7a20a-f34b-40bf-bc48-b9253b6f5d20</vt:lpwstr>
  </property>
  <property fmtid="{D5CDD505-2E9C-101B-9397-08002B2CF9AE}" pid="7" name="MSIP_Label_e6c818a6-e1a0-4a6e-a969-20d857c5dc62_ActionId">
    <vt:lpwstr>e5e7c2e3-1cb0-48e1-b470-823e482d357b</vt:lpwstr>
  </property>
  <property fmtid="{D5CDD505-2E9C-101B-9397-08002B2CF9AE}" pid="8" name="MSIP_Label_e6c818a6-e1a0-4a6e-a969-20d857c5dc62_ContentBits">
    <vt:lpwstr>2</vt:lpwstr>
  </property>
</Properties>
</file>